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8F6" w:rsidRPr="004623CA" w:rsidRDefault="000F57A5" w:rsidP="00BA7AE7">
      <w:pPr>
        <w:jc w:val="center"/>
        <w:rPr>
          <w:b/>
          <w:u w:val="single"/>
        </w:rPr>
      </w:pPr>
      <w:r>
        <w:rPr>
          <w:b/>
          <w:u w:val="single"/>
        </w:rPr>
        <w:t xml:space="preserve">JOB </w:t>
      </w:r>
      <w:r w:rsidRPr="004623CA">
        <w:rPr>
          <w:b/>
          <w:u w:val="single"/>
        </w:rPr>
        <w:t>APPLICATION FORM</w:t>
      </w:r>
    </w:p>
    <w:p w:rsidR="00E278F6" w:rsidRPr="004623CA" w:rsidRDefault="00E278F6" w:rsidP="004623CA">
      <w:pPr>
        <w:spacing w:line="480" w:lineRule="auto"/>
      </w:pPr>
    </w:p>
    <w:p w:rsidR="00BA7AE7" w:rsidRPr="004623CA" w:rsidRDefault="000F57A5" w:rsidP="004623CA">
      <w:pPr>
        <w:spacing w:line="480" w:lineRule="auto"/>
      </w:pPr>
      <w:r>
        <w:t xml:space="preserve">Applicant </w:t>
      </w:r>
      <w:r w:rsidR="00541FA4" w:rsidRPr="004623CA">
        <w:t>Name</w:t>
      </w:r>
      <w:r w:rsidRPr="004623CA">
        <w:t>: _</w:t>
      </w:r>
      <w:r w:rsidR="00541FA4" w:rsidRPr="004623CA">
        <w:t>_______</w:t>
      </w:r>
      <w:r>
        <w:t>___</w:t>
      </w:r>
      <w:bookmarkStart w:id="0" w:name="_GoBack"/>
      <w:bookmarkEnd w:id="0"/>
      <w:r w:rsidR="00541FA4" w:rsidRPr="004623CA">
        <w:t>_</w:t>
      </w:r>
      <w:r w:rsidR="00BA7AE7" w:rsidRPr="004623CA">
        <w:t>_______________</w:t>
      </w:r>
      <w:r w:rsidR="003A71AE" w:rsidRPr="004623CA">
        <w:t>.</w:t>
      </w:r>
      <w:r w:rsidR="006C3EA7" w:rsidRPr="004623CA">
        <w:t xml:space="preserve"> </w:t>
      </w:r>
      <w:r w:rsidR="00BA7AE7" w:rsidRPr="004623CA">
        <w:t xml:space="preserve"> </w:t>
      </w:r>
      <w:r w:rsidR="004623CA">
        <w:t>S/</w:t>
      </w:r>
      <w:r w:rsidR="006C3EA7" w:rsidRPr="004623CA">
        <w:t>D/W</w:t>
      </w:r>
      <w:r w:rsidR="00E278F6" w:rsidRPr="004623CA">
        <w:t xml:space="preserve">: </w:t>
      </w:r>
      <w:r w:rsidR="00BA7AE7" w:rsidRPr="004623CA">
        <w:t>____________</w:t>
      </w:r>
      <w:r w:rsidR="00E278F6" w:rsidRPr="004623CA">
        <w:t>_____________</w:t>
      </w:r>
      <w:r w:rsidR="00541FA4" w:rsidRPr="004623CA">
        <w:t xml:space="preserve">. </w:t>
      </w:r>
    </w:p>
    <w:p w:rsidR="00BA7AE7" w:rsidRPr="004623CA" w:rsidRDefault="00541FA4" w:rsidP="004623CA">
      <w:pPr>
        <w:spacing w:line="480" w:lineRule="auto"/>
      </w:pPr>
      <w:r w:rsidRPr="004623CA">
        <w:t xml:space="preserve">For the Post: </w:t>
      </w:r>
      <w:r w:rsidR="00E278F6" w:rsidRPr="004623CA">
        <w:t>________________</w:t>
      </w:r>
      <w:r w:rsidR="00BA7AE7" w:rsidRPr="004623CA">
        <w:t>________</w:t>
      </w:r>
      <w:r w:rsidR="00E278F6" w:rsidRPr="004623CA">
        <w:t>___</w:t>
      </w:r>
      <w:r w:rsidRPr="004623CA">
        <w:t>.</w:t>
      </w:r>
      <w:r w:rsidR="00E278F6" w:rsidRPr="004623CA">
        <w:t xml:space="preserve"> Station</w:t>
      </w:r>
      <w:r w:rsidR="007435F9">
        <w:t>:</w:t>
      </w:r>
      <w:r w:rsidR="007435F9" w:rsidRPr="004623CA">
        <w:t xml:space="preserve"> _</w:t>
      </w:r>
      <w:r w:rsidR="00E278F6" w:rsidRPr="004623CA">
        <w:t>__________</w:t>
      </w:r>
      <w:r w:rsidR="00BA7AE7" w:rsidRPr="004623CA">
        <w:t>_______________</w:t>
      </w:r>
      <w:r w:rsidR="00E278F6" w:rsidRPr="004623CA">
        <w:t>___</w:t>
      </w:r>
      <w:r w:rsidR="003A71AE" w:rsidRPr="004623CA">
        <w:t>.</w:t>
      </w:r>
      <w:r w:rsidR="00E278F6" w:rsidRPr="004623CA">
        <w:t xml:space="preserve"> </w:t>
      </w:r>
    </w:p>
    <w:p w:rsidR="00E278F6" w:rsidRPr="004623CA" w:rsidRDefault="00BA7AE7" w:rsidP="004623CA">
      <w:pPr>
        <w:spacing w:line="480" w:lineRule="auto"/>
      </w:pPr>
      <w:r w:rsidRPr="004623CA">
        <w:t>CNIC: ______________________. Religion: ________________ Domicile: ____________. DOB: _________________</w:t>
      </w:r>
      <w:r w:rsidR="007435F9">
        <w:t>.</w:t>
      </w:r>
      <w:r w:rsidRPr="004623CA">
        <w:t xml:space="preserve"> Contact</w:t>
      </w:r>
      <w:r w:rsidR="00E278F6" w:rsidRPr="004623CA">
        <w:t xml:space="preserve"> (Two Numbers): ____</w:t>
      </w:r>
      <w:r w:rsidRPr="004623CA">
        <w:t>___</w:t>
      </w:r>
      <w:r w:rsidR="00E278F6" w:rsidRPr="004623CA">
        <w:t>__________</w:t>
      </w:r>
      <w:r w:rsidRPr="004623CA">
        <w:t>_____________.</w:t>
      </w:r>
      <w:r w:rsidR="00E278F6" w:rsidRPr="004623CA">
        <w:t xml:space="preserve"> Address: _____</w:t>
      </w:r>
      <w:r w:rsidRPr="004623CA">
        <w:t>______________________________________________________</w:t>
      </w:r>
      <w:r w:rsidR="00E278F6" w:rsidRPr="004623CA">
        <w:t>___</w:t>
      </w:r>
      <w:r w:rsidR="00166591" w:rsidRPr="004623CA">
        <w:t>_</w:t>
      </w:r>
      <w:r w:rsidR="007435F9">
        <w:t>___.</w:t>
      </w:r>
    </w:p>
    <w:p w:rsidR="00E278F6" w:rsidRPr="004623CA" w:rsidRDefault="00E278F6" w:rsidP="00E278F6">
      <w:pPr>
        <w:jc w:val="both"/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990"/>
        <w:gridCol w:w="949"/>
        <w:gridCol w:w="1210"/>
        <w:gridCol w:w="958"/>
        <w:gridCol w:w="788"/>
        <w:gridCol w:w="1179"/>
        <w:gridCol w:w="844"/>
        <w:gridCol w:w="1284"/>
      </w:tblGrid>
      <w:tr w:rsidR="004623CA" w:rsidRPr="004623CA" w:rsidTr="00410459">
        <w:tc>
          <w:tcPr>
            <w:tcW w:w="9202" w:type="dxa"/>
            <w:gridSpan w:val="8"/>
            <w:shd w:val="clear" w:color="auto" w:fill="BFBFBF" w:themeFill="background1" w:themeFillShade="BF"/>
          </w:tcPr>
          <w:p w:rsidR="004623CA" w:rsidRPr="004623CA" w:rsidRDefault="004623CA" w:rsidP="004623CA">
            <w:pPr>
              <w:jc w:val="center"/>
              <w:rPr>
                <w:b/>
              </w:rPr>
            </w:pPr>
            <w:r w:rsidRPr="004623CA">
              <w:rPr>
                <w:b/>
              </w:rPr>
              <w:t>ACADEMIC BACKGROUND</w:t>
            </w:r>
          </w:p>
        </w:tc>
      </w:tr>
      <w:tr w:rsidR="003A71AE" w:rsidRPr="004623CA" w:rsidTr="00BA7AE7">
        <w:tc>
          <w:tcPr>
            <w:tcW w:w="1990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Qualification</w:t>
            </w:r>
          </w:p>
        </w:tc>
        <w:tc>
          <w:tcPr>
            <w:tcW w:w="949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Subject</w:t>
            </w:r>
          </w:p>
        </w:tc>
        <w:tc>
          <w:tcPr>
            <w:tcW w:w="1210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College / University</w:t>
            </w:r>
          </w:p>
        </w:tc>
        <w:tc>
          <w:tcPr>
            <w:tcW w:w="958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Private / regular</w:t>
            </w:r>
          </w:p>
        </w:tc>
        <w:tc>
          <w:tcPr>
            <w:tcW w:w="1967" w:type="dxa"/>
            <w:gridSpan w:val="2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Marks</w:t>
            </w:r>
          </w:p>
        </w:tc>
        <w:tc>
          <w:tcPr>
            <w:tcW w:w="844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7435F9">
              <w:rPr>
                <w:b/>
                <w:sz w:val="22"/>
                <w:szCs w:val="22"/>
              </w:rPr>
              <w:t>Div</w:t>
            </w:r>
            <w:proofErr w:type="spellEnd"/>
            <w:r w:rsidRPr="007435F9">
              <w:rPr>
                <w:b/>
                <w:sz w:val="22"/>
                <w:szCs w:val="22"/>
              </w:rPr>
              <w:t xml:space="preserve"> / Grade</w:t>
            </w:r>
          </w:p>
        </w:tc>
        <w:tc>
          <w:tcPr>
            <w:tcW w:w="1284" w:type="dxa"/>
            <w:vMerge w:val="restart"/>
            <w:shd w:val="clear" w:color="auto" w:fill="BFBFBF" w:themeFill="background1" w:themeFillShade="BF"/>
          </w:tcPr>
          <w:p w:rsidR="00E278F6" w:rsidRPr="007435F9" w:rsidRDefault="00E278F6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Experience</w:t>
            </w:r>
          </w:p>
        </w:tc>
      </w:tr>
      <w:tr w:rsidR="003A71AE" w:rsidRPr="004623CA" w:rsidTr="00BA7AE7">
        <w:tc>
          <w:tcPr>
            <w:tcW w:w="1990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</w:pPr>
          </w:p>
        </w:tc>
        <w:tc>
          <w:tcPr>
            <w:tcW w:w="949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</w:pPr>
          </w:p>
        </w:tc>
        <w:tc>
          <w:tcPr>
            <w:tcW w:w="1210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</w:pPr>
          </w:p>
        </w:tc>
        <w:tc>
          <w:tcPr>
            <w:tcW w:w="958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  <w:rPr>
                <w:b/>
              </w:rPr>
            </w:pPr>
          </w:p>
        </w:tc>
        <w:tc>
          <w:tcPr>
            <w:tcW w:w="788" w:type="dxa"/>
            <w:shd w:val="clear" w:color="auto" w:fill="BFBFBF" w:themeFill="background1" w:themeFillShade="BF"/>
          </w:tcPr>
          <w:p w:rsidR="00E278F6" w:rsidRPr="004623CA" w:rsidRDefault="00E278F6" w:rsidP="00BA7AE7">
            <w:pPr>
              <w:spacing w:line="480" w:lineRule="auto"/>
              <w:jc w:val="both"/>
              <w:rPr>
                <w:b/>
              </w:rPr>
            </w:pPr>
            <w:r w:rsidRPr="004623CA">
              <w:rPr>
                <w:b/>
              </w:rPr>
              <w:t>Total</w:t>
            </w:r>
          </w:p>
        </w:tc>
        <w:tc>
          <w:tcPr>
            <w:tcW w:w="1179" w:type="dxa"/>
            <w:shd w:val="clear" w:color="auto" w:fill="BFBFBF" w:themeFill="background1" w:themeFillShade="BF"/>
          </w:tcPr>
          <w:p w:rsidR="00E278F6" w:rsidRPr="004623CA" w:rsidRDefault="00E278F6" w:rsidP="00BA7AE7">
            <w:pPr>
              <w:spacing w:line="480" w:lineRule="auto"/>
              <w:jc w:val="both"/>
              <w:rPr>
                <w:b/>
              </w:rPr>
            </w:pPr>
            <w:r w:rsidRPr="004623CA">
              <w:rPr>
                <w:b/>
              </w:rPr>
              <w:t>Obtained</w:t>
            </w:r>
          </w:p>
        </w:tc>
        <w:tc>
          <w:tcPr>
            <w:tcW w:w="844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</w:pPr>
          </w:p>
        </w:tc>
        <w:tc>
          <w:tcPr>
            <w:tcW w:w="1284" w:type="dxa"/>
            <w:vMerge/>
          </w:tcPr>
          <w:p w:rsidR="00E278F6" w:rsidRPr="004623CA" w:rsidRDefault="00E278F6" w:rsidP="00BA7AE7">
            <w:pPr>
              <w:spacing w:line="480" w:lineRule="auto"/>
              <w:jc w:val="both"/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Matric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F.A /</w:t>
            </w:r>
            <w:proofErr w:type="spellStart"/>
            <w:r w:rsidRPr="007435F9">
              <w:rPr>
                <w:sz w:val="22"/>
                <w:szCs w:val="22"/>
              </w:rPr>
              <w:t>F.Sc</w:t>
            </w:r>
            <w:proofErr w:type="spellEnd"/>
            <w:r w:rsidRPr="007435F9">
              <w:rPr>
                <w:sz w:val="22"/>
                <w:szCs w:val="22"/>
              </w:rPr>
              <w:t>.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B.A/B.Sc/B.com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MA/</w:t>
            </w:r>
            <w:proofErr w:type="spellStart"/>
            <w:r w:rsidRPr="007435F9">
              <w:rPr>
                <w:sz w:val="22"/>
                <w:szCs w:val="22"/>
              </w:rPr>
              <w:t>M.Sc</w:t>
            </w:r>
            <w:proofErr w:type="spellEnd"/>
            <w:r w:rsidRPr="007435F9">
              <w:rPr>
                <w:sz w:val="22"/>
                <w:szCs w:val="22"/>
              </w:rPr>
              <w:t>/M.Com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M/Phil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3A71AE" w:rsidRPr="004623CA" w:rsidTr="00BA7AE7">
        <w:tc>
          <w:tcPr>
            <w:tcW w:w="1990" w:type="dxa"/>
          </w:tcPr>
          <w:p w:rsidR="00E278F6" w:rsidRPr="007435F9" w:rsidRDefault="003A71AE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  <w:r w:rsidRPr="007435F9">
              <w:rPr>
                <w:sz w:val="22"/>
                <w:szCs w:val="22"/>
              </w:rPr>
              <w:t>Ph.D.</w:t>
            </w:r>
          </w:p>
        </w:tc>
        <w:tc>
          <w:tcPr>
            <w:tcW w:w="94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10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95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788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179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84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284" w:type="dxa"/>
          </w:tcPr>
          <w:p w:rsidR="00E278F6" w:rsidRPr="007435F9" w:rsidRDefault="00E278F6" w:rsidP="00BA7AE7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:rsidR="00E278F6" w:rsidRPr="004623CA" w:rsidRDefault="00E278F6" w:rsidP="00166591">
      <w:pPr>
        <w:spacing w:line="360" w:lineRule="auto"/>
        <w:jc w:val="both"/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2939"/>
        <w:gridCol w:w="1739"/>
        <w:gridCol w:w="1352"/>
        <w:gridCol w:w="1350"/>
        <w:gridCol w:w="1800"/>
      </w:tblGrid>
      <w:tr w:rsidR="004623CA" w:rsidRPr="004623CA" w:rsidTr="00073136">
        <w:tc>
          <w:tcPr>
            <w:tcW w:w="9180" w:type="dxa"/>
            <w:gridSpan w:val="5"/>
            <w:shd w:val="clear" w:color="auto" w:fill="BFBFBF" w:themeFill="background1" w:themeFillShade="BF"/>
          </w:tcPr>
          <w:p w:rsidR="004623CA" w:rsidRPr="004623CA" w:rsidRDefault="004623CA" w:rsidP="004623CA">
            <w:pPr>
              <w:jc w:val="center"/>
              <w:rPr>
                <w:b/>
              </w:rPr>
            </w:pPr>
            <w:r w:rsidRPr="004623CA">
              <w:rPr>
                <w:b/>
              </w:rPr>
              <w:t>EXPERIENCE</w:t>
            </w:r>
          </w:p>
        </w:tc>
      </w:tr>
      <w:tr w:rsidR="004623CA" w:rsidRPr="004623CA" w:rsidTr="004623CA">
        <w:tc>
          <w:tcPr>
            <w:tcW w:w="2939" w:type="dxa"/>
            <w:vMerge w:val="restart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 xml:space="preserve">Name of </w:t>
            </w:r>
            <w:r w:rsidRPr="007435F9">
              <w:rPr>
                <w:b/>
                <w:sz w:val="22"/>
                <w:szCs w:val="22"/>
              </w:rPr>
              <w:t>Organization</w:t>
            </w:r>
          </w:p>
        </w:tc>
        <w:tc>
          <w:tcPr>
            <w:tcW w:w="1739" w:type="dxa"/>
            <w:vMerge w:val="restart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Post Held</w:t>
            </w:r>
          </w:p>
        </w:tc>
        <w:tc>
          <w:tcPr>
            <w:tcW w:w="2702" w:type="dxa"/>
            <w:gridSpan w:val="2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1800" w:type="dxa"/>
            <w:vMerge w:val="restart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Reason for leaving</w:t>
            </w:r>
          </w:p>
        </w:tc>
      </w:tr>
      <w:tr w:rsidR="004623CA" w:rsidRPr="004623CA" w:rsidTr="004623CA">
        <w:tc>
          <w:tcPr>
            <w:tcW w:w="2939" w:type="dxa"/>
            <w:vMerge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739" w:type="dxa"/>
            <w:vMerge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From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4623CA" w:rsidRPr="007435F9" w:rsidRDefault="004623CA" w:rsidP="004623CA">
            <w:pPr>
              <w:jc w:val="center"/>
              <w:rPr>
                <w:b/>
                <w:sz w:val="22"/>
                <w:szCs w:val="22"/>
              </w:rPr>
            </w:pPr>
            <w:r w:rsidRPr="007435F9">
              <w:rPr>
                <w:b/>
                <w:sz w:val="22"/>
                <w:szCs w:val="22"/>
              </w:rPr>
              <w:t>To</w:t>
            </w:r>
          </w:p>
        </w:tc>
        <w:tc>
          <w:tcPr>
            <w:tcW w:w="1800" w:type="dxa"/>
            <w:vMerge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4623CA" w:rsidRPr="004623CA" w:rsidTr="004623CA">
        <w:tc>
          <w:tcPr>
            <w:tcW w:w="29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7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2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4623CA" w:rsidRPr="004623CA" w:rsidTr="004623CA">
        <w:tc>
          <w:tcPr>
            <w:tcW w:w="29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7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2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  <w:tr w:rsidR="004623CA" w:rsidRPr="004623CA" w:rsidTr="004623CA">
        <w:tc>
          <w:tcPr>
            <w:tcW w:w="29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739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2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800" w:type="dxa"/>
          </w:tcPr>
          <w:p w:rsidR="004623CA" w:rsidRPr="007435F9" w:rsidRDefault="004623CA" w:rsidP="001A63EB">
            <w:pPr>
              <w:spacing w:line="480" w:lineRule="auto"/>
              <w:jc w:val="both"/>
              <w:rPr>
                <w:sz w:val="22"/>
                <w:szCs w:val="22"/>
              </w:rPr>
            </w:pPr>
          </w:p>
        </w:tc>
      </w:tr>
    </w:tbl>
    <w:p w:rsidR="00BA7AE7" w:rsidRPr="004623CA" w:rsidRDefault="00BA7AE7" w:rsidP="00166591">
      <w:pPr>
        <w:spacing w:line="360" w:lineRule="auto"/>
        <w:jc w:val="both"/>
      </w:pPr>
    </w:p>
    <w:p w:rsidR="000F57A5" w:rsidRDefault="000F57A5" w:rsidP="000F57A5">
      <w:pPr>
        <w:spacing w:line="480" w:lineRule="auto"/>
        <w:jc w:val="both"/>
        <w:rPr>
          <w:b/>
        </w:rPr>
      </w:pPr>
    </w:p>
    <w:p w:rsidR="000F57A5" w:rsidRDefault="000F57A5" w:rsidP="000F57A5">
      <w:pPr>
        <w:spacing w:line="480" w:lineRule="auto"/>
        <w:jc w:val="both"/>
        <w:rPr>
          <w:b/>
        </w:rPr>
      </w:pPr>
    </w:p>
    <w:p w:rsidR="000F57A5" w:rsidRPr="004623CA" w:rsidRDefault="000F57A5" w:rsidP="000F57A5">
      <w:pPr>
        <w:spacing w:line="480" w:lineRule="auto"/>
        <w:jc w:val="both"/>
        <w:rPr>
          <w:b/>
        </w:rPr>
      </w:pPr>
      <w:r w:rsidRPr="004623CA">
        <w:rPr>
          <w:b/>
        </w:rPr>
        <w:t>Date_____________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Applicant Signature</w:t>
      </w:r>
    </w:p>
    <w:sectPr w:rsidR="000F57A5" w:rsidRPr="004623CA" w:rsidSect="004623CA">
      <w:headerReference w:type="default" r:id="rId7"/>
      <w:pgSz w:w="11907" w:h="16839" w:code="9"/>
      <w:pgMar w:top="1440" w:right="1440" w:bottom="27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A25" w:rsidRDefault="00323A25">
      <w:r>
        <w:separator/>
      </w:r>
    </w:p>
  </w:endnote>
  <w:endnote w:type="continuationSeparator" w:id="0">
    <w:p w:rsidR="00323A25" w:rsidRDefault="00323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A25" w:rsidRDefault="00323A25">
      <w:r>
        <w:separator/>
      </w:r>
    </w:p>
  </w:footnote>
  <w:footnote w:type="continuationSeparator" w:id="0">
    <w:p w:rsidR="00323A25" w:rsidRDefault="00323A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1B8F" w:rsidRPr="002120BE" w:rsidRDefault="00D31B8F" w:rsidP="00541FA4">
    <w:pPr>
      <w:jc w:val="center"/>
      <w:rPr>
        <w:rFonts w:asciiTheme="majorBidi" w:hAnsiTheme="majorBidi" w:cstheme="majorBidi"/>
        <w:sz w:val="44"/>
        <w:szCs w:val="40"/>
      </w:rPr>
    </w:pPr>
    <w:r>
      <w:rPr>
        <w:rFonts w:asciiTheme="majorBidi" w:hAnsiTheme="majorBidi" w:cstheme="majorBidi"/>
        <w:noProof/>
        <w:sz w:val="40"/>
        <w:szCs w:val="36"/>
      </w:rPr>
      <w:drawing>
        <wp:anchor distT="0" distB="0" distL="114300" distR="114300" simplePos="0" relativeHeight="251656192" behindDoc="1" locked="0" layoutInCell="1" allowOverlap="1" wp14:anchorId="1630AF52" wp14:editId="64C29B6D">
          <wp:simplePos x="0" y="0"/>
          <wp:positionH relativeFrom="column">
            <wp:posOffset>4876800</wp:posOffset>
          </wp:positionH>
          <wp:positionV relativeFrom="paragraph">
            <wp:posOffset>57150</wp:posOffset>
          </wp:positionV>
          <wp:extent cx="990600" cy="923925"/>
          <wp:effectExtent l="0" t="0" r="0" b="0"/>
          <wp:wrapThrough wrapText="bothSides">
            <wp:wrapPolygon edited="0">
              <wp:start x="9969" y="0"/>
              <wp:lineTo x="6646" y="1336"/>
              <wp:lineTo x="1246" y="5790"/>
              <wp:lineTo x="1246" y="7571"/>
              <wp:lineTo x="1662" y="14697"/>
              <wp:lineTo x="2077" y="18260"/>
              <wp:lineTo x="4154" y="20932"/>
              <wp:lineTo x="6646" y="21377"/>
              <wp:lineTo x="13708" y="21377"/>
              <wp:lineTo x="16200" y="20932"/>
              <wp:lineTo x="18692" y="17369"/>
              <wp:lineTo x="18277" y="14697"/>
              <wp:lineTo x="19938" y="7126"/>
              <wp:lineTo x="17031" y="4008"/>
              <wp:lineTo x="12046" y="0"/>
              <wp:lineTo x="9969" y="0"/>
            </wp:wrapPolygon>
          </wp:wrapThrough>
          <wp:docPr id="27" name="Picture 27" descr="ml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lc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Theme="majorBidi" w:hAnsiTheme="majorBidi" w:cstheme="majorBidi"/>
        <w:noProof/>
        <w:sz w:val="40"/>
        <w:szCs w:val="36"/>
      </w:rPr>
      <w:drawing>
        <wp:anchor distT="0" distB="0" distL="114300" distR="114300" simplePos="0" relativeHeight="251657216" behindDoc="0" locked="0" layoutInCell="1" allowOverlap="1" wp14:anchorId="18D19F1C" wp14:editId="3CD1A7F9">
          <wp:simplePos x="0" y="0"/>
          <wp:positionH relativeFrom="margin">
            <wp:posOffset>-371475</wp:posOffset>
          </wp:positionH>
          <wp:positionV relativeFrom="margin">
            <wp:posOffset>-1256030</wp:posOffset>
          </wp:positionV>
          <wp:extent cx="1114425" cy="828675"/>
          <wp:effectExtent l="0" t="0" r="0" b="0"/>
          <wp:wrapThrough wrapText="bothSides">
            <wp:wrapPolygon edited="0">
              <wp:start x="0" y="0"/>
              <wp:lineTo x="0" y="21352"/>
              <wp:lineTo x="21415" y="21352"/>
              <wp:lineTo x="21415" y="0"/>
              <wp:lineTo x="0" y="0"/>
            </wp:wrapPolygon>
          </wp:wrapThrough>
          <wp:docPr id="28" name="Picture 0" descr="CBM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M Logo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114425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75A8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8AA4AD" wp14:editId="07DC5ED0">
              <wp:simplePos x="0" y="0"/>
              <wp:positionH relativeFrom="column">
                <wp:posOffset>-180340</wp:posOffset>
              </wp:positionH>
              <wp:positionV relativeFrom="paragraph">
                <wp:posOffset>-161925</wp:posOffset>
              </wp:positionV>
              <wp:extent cx="5953125" cy="47625"/>
              <wp:effectExtent l="0" t="0" r="28575" b="28575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53125" cy="4762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prstDash val="dash"/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A44DA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14.2pt;margin-top:-12.75pt;width:468.75pt;height:3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" strokecolor="#9bbb59 [3206]" strokeweight="1pt">
              <v:stroke dashstyle="dash"/>
              <v:shadow color="#868686"/>
            </v:shape>
          </w:pict>
        </mc:Fallback>
      </mc:AlternateContent>
    </w:r>
    <w:r w:rsidRPr="002120BE">
      <w:rPr>
        <w:rFonts w:asciiTheme="majorBidi" w:hAnsiTheme="majorBidi" w:cstheme="majorBidi"/>
        <w:sz w:val="40"/>
        <w:szCs w:val="36"/>
      </w:rPr>
      <w:t>CANTONMENT BOARD MARDAN</w:t>
    </w:r>
  </w:p>
  <w:p w:rsidR="00D31B8F" w:rsidRPr="00AB383B" w:rsidRDefault="00D31B8F" w:rsidP="00541FA4">
    <w:pPr>
      <w:spacing w:line="360" w:lineRule="auto"/>
      <w:jc w:val="center"/>
      <w:rPr>
        <w:rFonts w:asciiTheme="majorBidi" w:hAnsiTheme="majorBidi" w:cstheme="majorBidi"/>
        <w:sz w:val="20"/>
        <w:szCs w:val="20"/>
      </w:rPr>
    </w:pPr>
    <w:r w:rsidRPr="00AB383B">
      <w:rPr>
        <w:rFonts w:asciiTheme="majorBidi" w:hAnsiTheme="majorBidi" w:cstheme="majorBidi"/>
        <w:sz w:val="20"/>
        <w:szCs w:val="20"/>
      </w:rPr>
      <w:t>Mall Road, Mardan Cantt. Postal Code 23200</w:t>
    </w:r>
  </w:p>
  <w:p w:rsidR="00D31B8F" w:rsidRPr="00AB383B" w:rsidRDefault="00D31B8F" w:rsidP="00541FA4">
    <w:pPr>
      <w:spacing w:line="360" w:lineRule="auto"/>
      <w:jc w:val="center"/>
      <w:rPr>
        <w:rFonts w:asciiTheme="majorBidi" w:hAnsiTheme="majorBidi" w:cstheme="majorBidi"/>
        <w:sz w:val="20"/>
        <w:szCs w:val="20"/>
      </w:rPr>
    </w:pPr>
    <w:proofErr w:type="spellStart"/>
    <w:r w:rsidRPr="00AB383B">
      <w:rPr>
        <w:rFonts w:asciiTheme="majorBidi" w:hAnsiTheme="majorBidi" w:cstheme="majorBidi"/>
        <w:sz w:val="20"/>
        <w:szCs w:val="20"/>
      </w:rPr>
      <w:t>Ph</w:t>
    </w:r>
    <w:proofErr w:type="spellEnd"/>
    <w:r w:rsidRPr="00AB383B">
      <w:rPr>
        <w:rFonts w:asciiTheme="majorBidi" w:hAnsiTheme="majorBidi" w:cstheme="majorBidi"/>
        <w:sz w:val="20"/>
        <w:szCs w:val="20"/>
      </w:rPr>
      <w:t xml:space="preserve">: 0937-9230262, Fax: 0937-9230261 Email: </w:t>
    </w:r>
    <w:hyperlink r:id="rId3" w:history="1">
      <w:r w:rsidRPr="00AB383B">
        <w:rPr>
          <w:rStyle w:val="Hyperlink"/>
          <w:rFonts w:asciiTheme="majorBidi" w:hAnsiTheme="majorBidi" w:cstheme="majorBidi"/>
          <w:sz w:val="20"/>
          <w:szCs w:val="20"/>
        </w:rPr>
        <w:t>mardancantt@gmail.com</w:t>
      </w:r>
    </w:hyperlink>
  </w:p>
  <w:p w:rsidR="00D31B8F" w:rsidRPr="00AB383B" w:rsidRDefault="00D31B8F" w:rsidP="00541FA4">
    <w:pPr>
      <w:spacing w:line="360" w:lineRule="auto"/>
      <w:jc w:val="center"/>
      <w:rPr>
        <w:rFonts w:asciiTheme="majorBidi" w:hAnsiTheme="majorBidi" w:cstheme="majorBidi"/>
        <w:sz w:val="20"/>
        <w:szCs w:val="20"/>
      </w:rPr>
    </w:pPr>
    <w:r w:rsidRPr="00AB383B">
      <w:rPr>
        <w:rFonts w:asciiTheme="majorBidi" w:hAnsiTheme="majorBidi" w:cstheme="majorBidi"/>
        <w:sz w:val="20"/>
        <w:szCs w:val="20"/>
      </w:rPr>
      <w:t xml:space="preserve">Website: </w:t>
    </w:r>
    <w:hyperlink r:id="rId4" w:history="1">
      <w:r w:rsidRPr="0060115A">
        <w:rPr>
          <w:rStyle w:val="Hyperlink"/>
          <w:rFonts w:asciiTheme="majorBidi" w:hAnsiTheme="majorBidi" w:cstheme="majorBidi"/>
          <w:sz w:val="20"/>
          <w:szCs w:val="20"/>
        </w:rPr>
        <w:t>www.cbmardan.gov.pk</w:t>
      </w:r>
    </w:hyperlink>
    <w:r w:rsidRPr="00AB383B">
      <w:rPr>
        <w:rFonts w:asciiTheme="majorBidi" w:hAnsiTheme="majorBidi" w:cstheme="majorBidi"/>
        <w:sz w:val="20"/>
        <w:szCs w:val="20"/>
      </w:rPr>
      <w:t xml:space="preserve">, Facebook: </w:t>
    </w:r>
    <w:hyperlink r:id="rId5" w:history="1">
      <w:r w:rsidRPr="00AB383B">
        <w:rPr>
          <w:rStyle w:val="Hyperlink"/>
          <w:rFonts w:asciiTheme="majorBidi" w:hAnsiTheme="majorBidi" w:cstheme="majorBidi"/>
          <w:sz w:val="20"/>
          <w:szCs w:val="20"/>
        </w:rPr>
        <w:t>CBMOfficial1</w:t>
      </w:r>
    </w:hyperlink>
  </w:p>
  <w:p w:rsidR="00D31B8F" w:rsidRPr="002120BE" w:rsidRDefault="00C75A83" w:rsidP="00D31B8F">
    <w:pPr>
      <w:rPr>
        <w:rFonts w:asciiTheme="majorBidi" w:hAnsiTheme="majorBidi" w:cstheme="majorBidi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2A5E69" wp14:editId="1D74AD3A">
              <wp:simplePos x="0" y="0"/>
              <wp:positionH relativeFrom="column">
                <wp:posOffset>-133350</wp:posOffset>
              </wp:positionH>
              <wp:positionV relativeFrom="paragraph">
                <wp:posOffset>43180</wp:posOffset>
              </wp:positionV>
              <wp:extent cx="5953125" cy="47625"/>
              <wp:effectExtent l="0" t="0" r="28575" b="28575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953125" cy="47625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prstDash val="dash"/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343BFE" id="AutoShape 2" o:spid="_x0000_s1026" type="#_x0000_t32" style="position:absolute;margin-left:-10.5pt;margin-top:3.4pt;width:468.75pt;height:3.7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" strokecolor="#9bbb59 [3206]" strokeweight="1pt">
              <v:stroke dashstyle="dash"/>
              <v:shadow color="#868686"/>
            </v:shape>
          </w:pict>
        </mc:Fallback>
      </mc:AlternateContent>
    </w:r>
    <w:r w:rsidR="00D31B8F" w:rsidRPr="002120BE">
      <w:rPr>
        <w:rFonts w:asciiTheme="majorBidi" w:hAnsiTheme="majorBidi" w:cstheme="majorBidi"/>
      </w:rPr>
      <w:tab/>
    </w:r>
    <w:r w:rsidR="00D31B8F" w:rsidRPr="002120BE">
      <w:rPr>
        <w:rFonts w:asciiTheme="majorBidi" w:hAnsiTheme="majorBidi" w:cstheme="majorBidi"/>
      </w:rPr>
      <w:tab/>
    </w:r>
    <w:r w:rsidR="00D31B8F" w:rsidRPr="002120BE">
      <w:rPr>
        <w:rFonts w:asciiTheme="majorBidi" w:hAnsiTheme="majorBidi" w:cstheme="majorBidi"/>
      </w:rPr>
      <w:tab/>
    </w:r>
    <w:r w:rsidR="00D31B8F" w:rsidRPr="002120BE">
      <w:rPr>
        <w:rFonts w:asciiTheme="majorBidi" w:hAnsiTheme="majorBidi" w:cstheme="majorBidi"/>
      </w:rPr>
      <w:tab/>
    </w:r>
    <w:r w:rsidR="00D31B8F" w:rsidRPr="002120BE">
      <w:rPr>
        <w:rFonts w:asciiTheme="majorBidi" w:hAnsiTheme="majorBidi" w:cstheme="majorBidi"/>
      </w:rPr>
      <w:tab/>
      <w:t xml:space="preserve">   </w:t>
    </w:r>
  </w:p>
  <w:p w:rsidR="00D31B8F" w:rsidRDefault="00D31B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85D1C"/>
    <w:multiLevelType w:val="hybridMultilevel"/>
    <w:tmpl w:val="411A0434"/>
    <w:lvl w:ilvl="0" w:tplc="7532668A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98787C"/>
    <w:multiLevelType w:val="hybridMultilevel"/>
    <w:tmpl w:val="F8B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932C25"/>
    <w:multiLevelType w:val="hybridMultilevel"/>
    <w:tmpl w:val="487659A2"/>
    <w:lvl w:ilvl="0" w:tplc="383CB06A">
      <w:start w:val="1"/>
      <w:numFmt w:val="lowerRoman"/>
      <w:lvlText w:val="%1."/>
      <w:lvlJc w:val="left"/>
      <w:pPr>
        <w:tabs>
          <w:tab w:val="num" w:pos="2880"/>
        </w:tabs>
        <w:ind w:left="2880" w:hanging="144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>
    <w:nsid w:val="318F7531"/>
    <w:multiLevelType w:val="hybridMultilevel"/>
    <w:tmpl w:val="5FB4DF32"/>
    <w:lvl w:ilvl="0" w:tplc="DF5AF8E0">
      <w:start w:val="1"/>
      <w:numFmt w:val="decimal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4B53B35"/>
    <w:multiLevelType w:val="hybridMultilevel"/>
    <w:tmpl w:val="9EE40BD4"/>
    <w:lvl w:ilvl="0" w:tplc="E256C22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>
    <w:nsid w:val="38240DC4"/>
    <w:multiLevelType w:val="hybridMultilevel"/>
    <w:tmpl w:val="91120190"/>
    <w:lvl w:ilvl="0" w:tplc="29A03E3A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AE766D2"/>
    <w:multiLevelType w:val="hybridMultilevel"/>
    <w:tmpl w:val="873CA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9A3604"/>
    <w:multiLevelType w:val="hybridMultilevel"/>
    <w:tmpl w:val="B29219D8"/>
    <w:lvl w:ilvl="0" w:tplc="2062C2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573F43F3"/>
    <w:multiLevelType w:val="hybridMultilevel"/>
    <w:tmpl w:val="FF6682FE"/>
    <w:lvl w:ilvl="0" w:tplc="3822E7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5D9E5126"/>
    <w:multiLevelType w:val="hybridMultilevel"/>
    <w:tmpl w:val="32180DA0"/>
    <w:lvl w:ilvl="0" w:tplc="C48A870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02254AD"/>
    <w:multiLevelType w:val="hybridMultilevel"/>
    <w:tmpl w:val="50229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A11876"/>
    <w:multiLevelType w:val="hybridMultilevel"/>
    <w:tmpl w:val="81F86F44"/>
    <w:lvl w:ilvl="0" w:tplc="E2F468A2">
      <w:start w:val="1"/>
      <w:numFmt w:val="decimal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FB12B44"/>
    <w:multiLevelType w:val="hybridMultilevel"/>
    <w:tmpl w:val="951487D2"/>
    <w:lvl w:ilvl="0" w:tplc="9CDC1400">
      <w:start w:val="2"/>
      <w:numFmt w:val="lowerLetter"/>
      <w:lvlText w:val="%1)"/>
      <w:lvlJc w:val="left"/>
      <w:pPr>
        <w:tabs>
          <w:tab w:val="num" w:pos="2280"/>
        </w:tabs>
        <w:ind w:left="228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5"/>
  </w:num>
  <w:num w:numId="5">
    <w:abstractNumId w:val="12"/>
  </w:num>
  <w:num w:numId="6">
    <w:abstractNumId w:val="2"/>
  </w:num>
  <w:num w:numId="7">
    <w:abstractNumId w:val="9"/>
  </w:num>
  <w:num w:numId="8">
    <w:abstractNumId w:val="8"/>
  </w:num>
  <w:num w:numId="9">
    <w:abstractNumId w:val="7"/>
  </w:num>
  <w:num w:numId="10">
    <w:abstractNumId w:val="4"/>
  </w:num>
  <w:num w:numId="11">
    <w:abstractNumId w:val="6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sjAzM7M0NzU1NrNU0lEKTi0uzszPAykwrQUANLnorywAAAA="/>
  </w:docVars>
  <w:rsids>
    <w:rsidRoot w:val="00FB5388"/>
    <w:rsid w:val="00000523"/>
    <w:rsid w:val="0000075E"/>
    <w:rsid w:val="00000DC2"/>
    <w:rsid w:val="0000437B"/>
    <w:rsid w:val="00004908"/>
    <w:rsid w:val="0001199C"/>
    <w:rsid w:val="000147DD"/>
    <w:rsid w:val="00015323"/>
    <w:rsid w:val="00021DBE"/>
    <w:rsid w:val="00024824"/>
    <w:rsid w:val="000301F9"/>
    <w:rsid w:val="00042452"/>
    <w:rsid w:val="0004607F"/>
    <w:rsid w:val="00046270"/>
    <w:rsid w:val="00047030"/>
    <w:rsid w:val="00050F4C"/>
    <w:rsid w:val="00051554"/>
    <w:rsid w:val="0005226B"/>
    <w:rsid w:val="000524D0"/>
    <w:rsid w:val="00052BB6"/>
    <w:rsid w:val="0005410D"/>
    <w:rsid w:val="000565B2"/>
    <w:rsid w:val="00057DFA"/>
    <w:rsid w:val="000605ED"/>
    <w:rsid w:val="00060FB7"/>
    <w:rsid w:val="00062731"/>
    <w:rsid w:val="00062BA0"/>
    <w:rsid w:val="00063409"/>
    <w:rsid w:val="00065740"/>
    <w:rsid w:val="00067993"/>
    <w:rsid w:val="00070353"/>
    <w:rsid w:val="00070CD0"/>
    <w:rsid w:val="00073566"/>
    <w:rsid w:val="00076042"/>
    <w:rsid w:val="000916A0"/>
    <w:rsid w:val="00091C81"/>
    <w:rsid w:val="00095227"/>
    <w:rsid w:val="00095D7D"/>
    <w:rsid w:val="00097DBD"/>
    <w:rsid w:val="000A0B25"/>
    <w:rsid w:val="000A17FC"/>
    <w:rsid w:val="000A1BA7"/>
    <w:rsid w:val="000A35CD"/>
    <w:rsid w:val="000A3E43"/>
    <w:rsid w:val="000A4035"/>
    <w:rsid w:val="000A4B65"/>
    <w:rsid w:val="000A4EF8"/>
    <w:rsid w:val="000A50B4"/>
    <w:rsid w:val="000A54EF"/>
    <w:rsid w:val="000A5C3F"/>
    <w:rsid w:val="000A5EF9"/>
    <w:rsid w:val="000A643F"/>
    <w:rsid w:val="000A6E5E"/>
    <w:rsid w:val="000B124E"/>
    <w:rsid w:val="000B4E2E"/>
    <w:rsid w:val="000B4FF7"/>
    <w:rsid w:val="000B7133"/>
    <w:rsid w:val="000B75E6"/>
    <w:rsid w:val="000B776E"/>
    <w:rsid w:val="000B7CDA"/>
    <w:rsid w:val="000C1BE9"/>
    <w:rsid w:val="000C2171"/>
    <w:rsid w:val="000D1FB9"/>
    <w:rsid w:val="000D32CF"/>
    <w:rsid w:val="000D514E"/>
    <w:rsid w:val="000D7893"/>
    <w:rsid w:val="000E302A"/>
    <w:rsid w:val="000E38D4"/>
    <w:rsid w:val="000E784C"/>
    <w:rsid w:val="000E7D11"/>
    <w:rsid w:val="000F0442"/>
    <w:rsid w:val="000F0E2B"/>
    <w:rsid w:val="000F16BA"/>
    <w:rsid w:val="000F2BAE"/>
    <w:rsid w:val="000F2E24"/>
    <w:rsid w:val="000F2E5E"/>
    <w:rsid w:val="000F465C"/>
    <w:rsid w:val="000F542A"/>
    <w:rsid w:val="000F57A5"/>
    <w:rsid w:val="00104566"/>
    <w:rsid w:val="00110100"/>
    <w:rsid w:val="00112D47"/>
    <w:rsid w:val="0011425B"/>
    <w:rsid w:val="00124C13"/>
    <w:rsid w:val="0012548E"/>
    <w:rsid w:val="00125CE2"/>
    <w:rsid w:val="00125E76"/>
    <w:rsid w:val="001276E3"/>
    <w:rsid w:val="00131EC2"/>
    <w:rsid w:val="001344AC"/>
    <w:rsid w:val="0013476F"/>
    <w:rsid w:val="00134E89"/>
    <w:rsid w:val="00135E82"/>
    <w:rsid w:val="00136470"/>
    <w:rsid w:val="00137408"/>
    <w:rsid w:val="001376FB"/>
    <w:rsid w:val="00141AEF"/>
    <w:rsid w:val="00141B4F"/>
    <w:rsid w:val="00142361"/>
    <w:rsid w:val="00144C54"/>
    <w:rsid w:val="00144EC4"/>
    <w:rsid w:val="0015104E"/>
    <w:rsid w:val="001528CF"/>
    <w:rsid w:val="00152C16"/>
    <w:rsid w:val="00156538"/>
    <w:rsid w:val="00156F99"/>
    <w:rsid w:val="001601C7"/>
    <w:rsid w:val="00160EA2"/>
    <w:rsid w:val="00166591"/>
    <w:rsid w:val="00167E39"/>
    <w:rsid w:val="00171904"/>
    <w:rsid w:val="00171D2C"/>
    <w:rsid w:val="00177119"/>
    <w:rsid w:val="00180042"/>
    <w:rsid w:val="00180849"/>
    <w:rsid w:val="0018287E"/>
    <w:rsid w:val="00183F71"/>
    <w:rsid w:val="00184BA3"/>
    <w:rsid w:val="00185C49"/>
    <w:rsid w:val="00187A87"/>
    <w:rsid w:val="001931A1"/>
    <w:rsid w:val="00194ED6"/>
    <w:rsid w:val="00195468"/>
    <w:rsid w:val="00196B02"/>
    <w:rsid w:val="00197416"/>
    <w:rsid w:val="001A0B41"/>
    <w:rsid w:val="001A339C"/>
    <w:rsid w:val="001A4EE7"/>
    <w:rsid w:val="001B2042"/>
    <w:rsid w:val="001B2C10"/>
    <w:rsid w:val="001B6798"/>
    <w:rsid w:val="001C01D1"/>
    <w:rsid w:val="001C199F"/>
    <w:rsid w:val="001C1A5F"/>
    <w:rsid w:val="001C2C5C"/>
    <w:rsid w:val="001C63A9"/>
    <w:rsid w:val="001C77B1"/>
    <w:rsid w:val="001D42CD"/>
    <w:rsid w:val="001D4760"/>
    <w:rsid w:val="001D4837"/>
    <w:rsid w:val="001E14A8"/>
    <w:rsid w:val="001E323C"/>
    <w:rsid w:val="001E3FE5"/>
    <w:rsid w:val="001E4531"/>
    <w:rsid w:val="001E7706"/>
    <w:rsid w:val="001F1E2B"/>
    <w:rsid w:val="001F2CC1"/>
    <w:rsid w:val="001F35BE"/>
    <w:rsid w:val="001F37D9"/>
    <w:rsid w:val="001F4817"/>
    <w:rsid w:val="001F59B3"/>
    <w:rsid w:val="001F5B33"/>
    <w:rsid w:val="001F6B73"/>
    <w:rsid w:val="001F713E"/>
    <w:rsid w:val="002051F6"/>
    <w:rsid w:val="00207A0B"/>
    <w:rsid w:val="00211AC4"/>
    <w:rsid w:val="00214525"/>
    <w:rsid w:val="002154E1"/>
    <w:rsid w:val="002159C6"/>
    <w:rsid w:val="00215C06"/>
    <w:rsid w:val="002240A9"/>
    <w:rsid w:val="002304A7"/>
    <w:rsid w:val="00234874"/>
    <w:rsid w:val="00235302"/>
    <w:rsid w:val="00236C67"/>
    <w:rsid w:val="0024044D"/>
    <w:rsid w:val="00243B18"/>
    <w:rsid w:val="002444E1"/>
    <w:rsid w:val="00245E35"/>
    <w:rsid w:val="00251EE1"/>
    <w:rsid w:val="00253B66"/>
    <w:rsid w:val="0025537F"/>
    <w:rsid w:val="00263034"/>
    <w:rsid w:val="00265974"/>
    <w:rsid w:val="0026637E"/>
    <w:rsid w:val="002707D1"/>
    <w:rsid w:val="00270F4C"/>
    <w:rsid w:val="00273210"/>
    <w:rsid w:val="002741A2"/>
    <w:rsid w:val="00280422"/>
    <w:rsid w:val="002814B5"/>
    <w:rsid w:val="00281DD9"/>
    <w:rsid w:val="002826D8"/>
    <w:rsid w:val="00291ECE"/>
    <w:rsid w:val="00295C13"/>
    <w:rsid w:val="0029677D"/>
    <w:rsid w:val="002A07F9"/>
    <w:rsid w:val="002A3BB9"/>
    <w:rsid w:val="002A3C37"/>
    <w:rsid w:val="002A440C"/>
    <w:rsid w:val="002A7FE5"/>
    <w:rsid w:val="002B1818"/>
    <w:rsid w:val="002B4B2F"/>
    <w:rsid w:val="002B6717"/>
    <w:rsid w:val="002B7863"/>
    <w:rsid w:val="002C0170"/>
    <w:rsid w:val="002C10FD"/>
    <w:rsid w:val="002C3214"/>
    <w:rsid w:val="002C6255"/>
    <w:rsid w:val="002D1F57"/>
    <w:rsid w:val="002D224E"/>
    <w:rsid w:val="002D2BE9"/>
    <w:rsid w:val="002D61DE"/>
    <w:rsid w:val="002E093B"/>
    <w:rsid w:val="002E0CBD"/>
    <w:rsid w:val="002E5385"/>
    <w:rsid w:val="002E717C"/>
    <w:rsid w:val="002F2EEF"/>
    <w:rsid w:val="002F4078"/>
    <w:rsid w:val="002F5C28"/>
    <w:rsid w:val="002F642F"/>
    <w:rsid w:val="002F68A4"/>
    <w:rsid w:val="002F775C"/>
    <w:rsid w:val="00301DFA"/>
    <w:rsid w:val="00302058"/>
    <w:rsid w:val="0030273E"/>
    <w:rsid w:val="003029E7"/>
    <w:rsid w:val="00302DBE"/>
    <w:rsid w:val="003035A8"/>
    <w:rsid w:val="003045E1"/>
    <w:rsid w:val="00304E96"/>
    <w:rsid w:val="00305440"/>
    <w:rsid w:val="00306496"/>
    <w:rsid w:val="00307345"/>
    <w:rsid w:val="00313361"/>
    <w:rsid w:val="00314249"/>
    <w:rsid w:val="00316417"/>
    <w:rsid w:val="0031691F"/>
    <w:rsid w:val="00317920"/>
    <w:rsid w:val="003215E3"/>
    <w:rsid w:val="0032208A"/>
    <w:rsid w:val="0032239E"/>
    <w:rsid w:val="00323A25"/>
    <w:rsid w:val="003258F1"/>
    <w:rsid w:val="00325D5B"/>
    <w:rsid w:val="003275E3"/>
    <w:rsid w:val="00327CB7"/>
    <w:rsid w:val="00327CE9"/>
    <w:rsid w:val="0033028E"/>
    <w:rsid w:val="0033300D"/>
    <w:rsid w:val="003351DB"/>
    <w:rsid w:val="00341CEC"/>
    <w:rsid w:val="00343659"/>
    <w:rsid w:val="00345875"/>
    <w:rsid w:val="003462B5"/>
    <w:rsid w:val="00346826"/>
    <w:rsid w:val="0034729B"/>
    <w:rsid w:val="00347F22"/>
    <w:rsid w:val="003502ED"/>
    <w:rsid w:val="003513F9"/>
    <w:rsid w:val="0035259A"/>
    <w:rsid w:val="003533B4"/>
    <w:rsid w:val="003630D2"/>
    <w:rsid w:val="00364F68"/>
    <w:rsid w:val="00366268"/>
    <w:rsid w:val="003667B8"/>
    <w:rsid w:val="00370F75"/>
    <w:rsid w:val="003716BF"/>
    <w:rsid w:val="0037200E"/>
    <w:rsid w:val="003725C7"/>
    <w:rsid w:val="003761E4"/>
    <w:rsid w:val="0037728C"/>
    <w:rsid w:val="00380A68"/>
    <w:rsid w:val="003811C9"/>
    <w:rsid w:val="00383E35"/>
    <w:rsid w:val="00384481"/>
    <w:rsid w:val="00384801"/>
    <w:rsid w:val="0038587F"/>
    <w:rsid w:val="003867B0"/>
    <w:rsid w:val="0038799E"/>
    <w:rsid w:val="0039289D"/>
    <w:rsid w:val="003939F7"/>
    <w:rsid w:val="0039469D"/>
    <w:rsid w:val="00395AE8"/>
    <w:rsid w:val="00397904"/>
    <w:rsid w:val="003A0E7F"/>
    <w:rsid w:val="003A3557"/>
    <w:rsid w:val="003A71AE"/>
    <w:rsid w:val="003A7A21"/>
    <w:rsid w:val="003B0C1F"/>
    <w:rsid w:val="003B0CAA"/>
    <w:rsid w:val="003B4815"/>
    <w:rsid w:val="003B4A03"/>
    <w:rsid w:val="003B57AE"/>
    <w:rsid w:val="003D1748"/>
    <w:rsid w:val="003D19B0"/>
    <w:rsid w:val="003D2DAA"/>
    <w:rsid w:val="003D2FBD"/>
    <w:rsid w:val="003D3591"/>
    <w:rsid w:val="003D4CA1"/>
    <w:rsid w:val="003D5A5B"/>
    <w:rsid w:val="003D69A3"/>
    <w:rsid w:val="003E02A2"/>
    <w:rsid w:val="003E04B5"/>
    <w:rsid w:val="003E1303"/>
    <w:rsid w:val="003E5941"/>
    <w:rsid w:val="003E7DDC"/>
    <w:rsid w:val="003F0A5B"/>
    <w:rsid w:val="003F26D7"/>
    <w:rsid w:val="003F2D77"/>
    <w:rsid w:val="003F6961"/>
    <w:rsid w:val="003F76D3"/>
    <w:rsid w:val="00400219"/>
    <w:rsid w:val="0040446A"/>
    <w:rsid w:val="00407660"/>
    <w:rsid w:val="0041014E"/>
    <w:rsid w:val="00410CD5"/>
    <w:rsid w:val="00411B71"/>
    <w:rsid w:val="004131C5"/>
    <w:rsid w:val="004208BE"/>
    <w:rsid w:val="00420BB4"/>
    <w:rsid w:val="00424B74"/>
    <w:rsid w:val="00427F40"/>
    <w:rsid w:val="00430EA9"/>
    <w:rsid w:val="00431613"/>
    <w:rsid w:val="00432524"/>
    <w:rsid w:val="004335B8"/>
    <w:rsid w:val="00435111"/>
    <w:rsid w:val="00437E2E"/>
    <w:rsid w:val="00441D24"/>
    <w:rsid w:val="00443A8D"/>
    <w:rsid w:val="00445264"/>
    <w:rsid w:val="004456C9"/>
    <w:rsid w:val="00445D0F"/>
    <w:rsid w:val="00446B33"/>
    <w:rsid w:val="004527D2"/>
    <w:rsid w:val="00455EE2"/>
    <w:rsid w:val="004572B3"/>
    <w:rsid w:val="0045772B"/>
    <w:rsid w:val="004623CA"/>
    <w:rsid w:val="004648EE"/>
    <w:rsid w:val="00467728"/>
    <w:rsid w:val="00473D86"/>
    <w:rsid w:val="0047464E"/>
    <w:rsid w:val="00475314"/>
    <w:rsid w:val="00476ADF"/>
    <w:rsid w:val="004770FA"/>
    <w:rsid w:val="00482484"/>
    <w:rsid w:val="00484A73"/>
    <w:rsid w:val="00484F76"/>
    <w:rsid w:val="004855D2"/>
    <w:rsid w:val="00485CD2"/>
    <w:rsid w:val="004868A3"/>
    <w:rsid w:val="00486EC6"/>
    <w:rsid w:val="00487D62"/>
    <w:rsid w:val="00487EC9"/>
    <w:rsid w:val="004A076D"/>
    <w:rsid w:val="004A1078"/>
    <w:rsid w:val="004A3253"/>
    <w:rsid w:val="004A6BD1"/>
    <w:rsid w:val="004B11A2"/>
    <w:rsid w:val="004B5751"/>
    <w:rsid w:val="004B5C14"/>
    <w:rsid w:val="004B6740"/>
    <w:rsid w:val="004B7160"/>
    <w:rsid w:val="004C2430"/>
    <w:rsid w:val="004C2534"/>
    <w:rsid w:val="004C403A"/>
    <w:rsid w:val="004C589A"/>
    <w:rsid w:val="004C6229"/>
    <w:rsid w:val="004C6DA5"/>
    <w:rsid w:val="004C70AE"/>
    <w:rsid w:val="004C7B1D"/>
    <w:rsid w:val="004D11BC"/>
    <w:rsid w:val="004D156F"/>
    <w:rsid w:val="004D506E"/>
    <w:rsid w:val="004E2137"/>
    <w:rsid w:val="004E487C"/>
    <w:rsid w:val="004E6CFA"/>
    <w:rsid w:val="004E780C"/>
    <w:rsid w:val="004F0787"/>
    <w:rsid w:val="004F534D"/>
    <w:rsid w:val="004F5FD4"/>
    <w:rsid w:val="004F7300"/>
    <w:rsid w:val="00500515"/>
    <w:rsid w:val="00501096"/>
    <w:rsid w:val="0050261D"/>
    <w:rsid w:val="005026A9"/>
    <w:rsid w:val="00502BE6"/>
    <w:rsid w:val="0051015A"/>
    <w:rsid w:val="00516670"/>
    <w:rsid w:val="00521283"/>
    <w:rsid w:val="00531F98"/>
    <w:rsid w:val="00532B5A"/>
    <w:rsid w:val="00534AE6"/>
    <w:rsid w:val="00540715"/>
    <w:rsid w:val="00540749"/>
    <w:rsid w:val="00540C1B"/>
    <w:rsid w:val="00541FA4"/>
    <w:rsid w:val="00545290"/>
    <w:rsid w:val="00545449"/>
    <w:rsid w:val="00545B37"/>
    <w:rsid w:val="00545D48"/>
    <w:rsid w:val="00546525"/>
    <w:rsid w:val="00547156"/>
    <w:rsid w:val="00552765"/>
    <w:rsid w:val="00554E9D"/>
    <w:rsid w:val="005578FD"/>
    <w:rsid w:val="00561DD5"/>
    <w:rsid w:val="00562291"/>
    <w:rsid w:val="005629D9"/>
    <w:rsid w:val="00564CD9"/>
    <w:rsid w:val="00567A52"/>
    <w:rsid w:val="005702EF"/>
    <w:rsid w:val="005738DB"/>
    <w:rsid w:val="005764D0"/>
    <w:rsid w:val="00582D35"/>
    <w:rsid w:val="00586B11"/>
    <w:rsid w:val="0059237D"/>
    <w:rsid w:val="00595565"/>
    <w:rsid w:val="005A016E"/>
    <w:rsid w:val="005A359F"/>
    <w:rsid w:val="005A5D99"/>
    <w:rsid w:val="005A691E"/>
    <w:rsid w:val="005B08BC"/>
    <w:rsid w:val="005B26EC"/>
    <w:rsid w:val="005B2EB6"/>
    <w:rsid w:val="005B3B43"/>
    <w:rsid w:val="005B6AFC"/>
    <w:rsid w:val="005B7917"/>
    <w:rsid w:val="005C2B2D"/>
    <w:rsid w:val="005C38E9"/>
    <w:rsid w:val="005C3FE9"/>
    <w:rsid w:val="005C42E5"/>
    <w:rsid w:val="005C521C"/>
    <w:rsid w:val="005C6CA7"/>
    <w:rsid w:val="005D01A7"/>
    <w:rsid w:val="005D0A61"/>
    <w:rsid w:val="005D0F40"/>
    <w:rsid w:val="005D11D7"/>
    <w:rsid w:val="005D20BC"/>
    <w:rsid w:val="005D4F89"/>
    <w:rsid w:val="005E0AE5"/>
    <w:rsid w:val="005E280F"/>
    <w:rsid w:val="005E4D04"/>
    <w:rsid w:val="005E52C3"/>
    <w:rsid w:val="005E6736"/>
    <w:rsid w:val="005E6A5E"/>
    <w:rsid w:val="005F0D0C"/>
    <w:rsid w:val="005F28CD"/>
    <w:rsid w:val="005F3A9B"/>
    <w:rsid w:val="005F6B8D"/>
    <w:rsid w:val="00600AE4"/>
    <w:rsid w:val="00600E82"/>
    <w:rsid w:val="00605743"/>
    <w:rsid w:val="00610CCD"/>
    <w:rsid w:val="00611093"/>
    <w:rsid w:val="006179C4"/>
    <w:rsid w:val="00621B53"/>
    <w:rsid w:val="00621E00"/>
    <w:rsid w:val="0062618E"/>
    <w:rsid w:val="00627915"/>
    <w:rsid w:val="0063291A"/>
    <w:rsid w:val="00640240"/>
    <w:rsid w:val="006434C6"/>
    <w:rsid w:val="006457DF"/>
    <w:rsid w:val="006459A5"/>
    <w:rsid w:val="006467C0"/>
    <w:rsid w:val="006505FA"/>
    <w:rsid w:val="006517E3"/>
    <w:rsid w:val="0065197D"/>
    <w:rsid w:val="00653AEC"/>
    <w:rsid w:val="00656235"/>
    <w:rsid w:val="006603CC"/>
    <w:rsid w:val="0066189A"/>
    <w:rsid w:val="00663427"/>
    <w:rsid w:val="00664C3C"/>
    <w:rsid w:val="00664EF7"/>
    <w:rsid w:val="006737C4"/>
    <w:rsid w:val="00676748"/>
    <w:rsid w:val="00677C02"/>
    <w:rsid w:val="00680742"/>
    <w:rsid w:val="00683591"/>
    <w:rsid w:val="0068369C"/>
    <w:rsid w:val="00684108"/>
    <w:rsid w:val="006852DB"/>
    <w:rsid w:val="00697025"/>
    <w:rsid w:val="006A030F"/>
    <w:rsid w:val="006A392B"/>
    <w:rsid w:val="006A4A87"/>
    <w:rsid w:val="006A6AEE"/>
    <w:rsid w:val="006A7383"/>
    <w:rsid w:val="006A7E29"/>
    <w:rsid w:val="006B265B"/>
    <w:rsid w:val="006B2962"/>
    <w:rsid w:val="006B52F7"/>
    <w:rsid w:val="006C3DD3"/>
    <w:rsid w:val="006C3EA7"/>
    <w:rsid w:val="006C434A"/>
    <w:rsid w:val="006C4AB0"/>
    <w:rsid w:val="006C5CD4"/>
    <w:rsid w:val="006C6F99"/>
    <w:rsid w:val="006D4061"/>
    <w:rsid w:val="006D66E3"/>
    <w:rsid w:val="006D6D36"/>
    <w:rsid w:val="006D7CA2"/>
    <w:rsid w:val="006E0ED8"/>
    <w:rsid w:val="006F1ECC"/>
    <w:rsid w:val="006F3756"/>
    <w:rsid w:val="006F4EE7"/>
    <w:rsid w:val="00703B59"/>
    <w:rsid w:val="00704EC9"/>
    <w:rsid w:val="007064B5"/>
    <w:rsid w:val="00707D2E"/>
    <w:rsid w:val="00712079"/>
    <w:rsid w:val="0071215B"/>
    <w:rsid w:val="00712A8B"/>
    <w:rsid w:val="00714838"/>
    <w:rsid w:val="00715AE7"/>
    <w:rsid w:val="00720E75"/>
    <w:rsid w:val="00721413"/>
    <w:rsid w:val="00722596"/>
    <w:rsid w:val="00723E3C"/>
    <w:rsid w:val="007306BD"/>
    <w:rsid w:val="00731A2F"/>
    <w:rsid w:val="00731A61"/>
    <w:rsid w:val="00732259"/>
    <w:rsid w:val="00732375"/>
    <w:rsid w:val="007345A3"/>
    <w:rsid w:val="00734C1F"/>
    <w:rsid w:val="007351BF"/>
    <w:rsid w:val="007352D0"/>
    <w:rsid w:val="007358DD"/>
    <w:rsid w:val="00736409"/>
    <w:rsid w:val="00737170"/>
    <w:rsid w:val="007435F9"/>
    <w:rsid w:val="007504DC"/>
    <w:rsid w:val="00755913"/>
    <w:rsid w:val="00756249"/>
    <w:rsid w:val="00757D1C"/>
    <w:rsid w:val="00760EEA"/>
    <w:rsid w:val="007622CF"/>
    <w:rsid w:val="0076288B"/>
    <w:rsid w:val="0076496B"/>
    <w:rsid w:val="00765930"/>
    <w:rsid w:val="00765AA8"/>
    <w:rsid w:val="00775A96"/>
    <w:rsid w:val="00775E14"/>
    <w:rsid w:val="007800AB"/>
    <w:rsid w:val="0078551B"/>
    <w:rsid w:val="00787B67"/>
    <w:rsid w:val="00792440"/>
    <w:rsid w:val="00794E28"/>
    <w:rsid w:val="00795510"/>
    <w:rsid w:val="007978FF"/>
    <w:rsid w:val="007A3899"/>
    <w:rsid w:val="007A3CCE"/>
    <w:rsid w:val="007A5861"/>
    <w:rsid w:val="007A5F53"/>
    <w:rsid w:val="007A6526"/>
    <w:rsid w:val="007B1A4B"/>
    <w:rsid w:val="007B4310"/>
    <w:rsid w:val="007B6A0A"/>
    <w:rsid w:val="007B77DA"/>
    <w:rsid w:val="007B7AC3"/>
    <w:rsid w:val="007C1B13"/>
    <w:rsid w:val="007C4C05"/>
    <w:rsid w:val="007C7689"/>
    <w:rsid w:val="007C7FC3"/>
    <w:rsid w:val="007D007B"/>
    <w:rsid w:val="007D0B9D"/>
    <w:rsid w:val="007D425C"/>
    <w:rsid w:val="007D693B"/>
    <w:rsid w:val="007D771A"/>
    <w:rsid w:val="007E103F"/>
    <w:rsid w:val="007E54C3"/>
    <w:rsid w:val="007F1882"/>
    <w:rsid w:val="007F3240"/>
    <w:rsid w:val="007F3EEC"/>
    <w:rsid w:val="007F47ED"/>
    <w:rsid w:val="007F5816"/>
    <w:rsid w:val="007F5B60"/>
    <w:rsid w:val="007F71D3"/>
    <w:rsid w:val="00804A66"/>
    <w:rsid w:val="00804D0A"/>
    <w:rsid w:val="0080709C"/>
    <w:rsid w:val="00815539"/>
    <w:rsid w:val="00815B6B"/>
    <w:rsid w:val="008168C5"/>
    <w:rsid w:val="008217DE"/>
    <w:rsid w:val="00823E9E"/>
    <w:rsid w:val="00826B13"/>
    <w:rsid w:val="008278B8"/>
    <w:rsid w:val="008305C8"/>
    <w:rsid w:val="0083086A"/>
    <w:rsid w:val="00830B95"/>
    <w:rsid w:val="00831406"/>
    <w:rsid w:val="008340BB"/>
    <w:rsid w:val="00837197"/>
    <w:rsid w:val="00840431"/>
    <w:rsid w:val="00842286"/>
    <w:rsid w:val="00842F39"/>
    <w:rsid w:val="00844AB0"/>
    <w:rsid w:val="0084671F"/>
    <w:rsid w:val="00850BC1"/>
    <w:rsid w:val="008512C1"/>
    <w:rsid w:val="00852130"/>
    <w:rsid w:val="00854896"/>
    <w:rsid w:val="00855D23"/>
    <w:rsid w:val="00863E04"/>
    <w:rsid w:val="0086411B"/>
    <w:rsid w:val="00864526"/>
    <w:rsid w:val="008659D6"/>
    <w:rsid w:val="00866F90"/>
    <w:rsid w:val="008703DC"/>
    <w:rsid w:val="00870465"/>
    <w:rsid w:val="00871432"/>
    <w:rsid w:val="0087256B"/>
    <w:rsid w:val="0087631A"/>
    <w:rsid w:val="00876AD7"/>
    <w:rsid w:val="008850D3"/>
    <w:rsid w:val="00887273"/>
    <w:rsid w:val="008872BB"/>
    <w:rsid w:val="00890C06"/>
    <w:rsid w:val="00890EF0"/>
    <w:rsid w:val="00891693"/>
    <w:rsid w:val="0089179B"/>
    <w:rsid w:val="00891B7C"/>
    <w:rsid w:val="0089587B"/>
    <w:rsid w:val="008A4B42"/>
    <w:rsid w:val="008A5E28"/>
    <w:rsid w:val="008A632C"/>
    <w:rsid w:val="008B0603"/>
    <w:rsid w:val="008B1550"/>
    <w:rsid w:val="008B1CE0"/>
    <w:rsid w:val="008B1DF4"/>
    <w:rsid w:val="008B2014"/>
    <w:rsid w:val="008B47E8"/>
    <w:rsid w:val="008B4B72"/>
    <w:rsid w:val="008B567B"/>
    <w:rsid w:val="008B7BE3"/>
    <w:rsid w:val="008C1AF7"/>
    <w:rsid w:val="008C5FB4"/>
    <w:rsid w:val="008C65D5"/>
    <w:rsid w:val="008C677A"/>
    <w:rsid w:val="008C6C18"/>
    <w:rsid w:val="008D0EA9"/>
    <w:rsid w:val="008D297E"/>
    <w:rsid w:val="008D75C4"/>
    <w:rsid w:val="008D7702"/>
    <w:rsid w:val="008E0877"/>
    <w:rsid w:val="008E3667"/>
    <w:rsid w:val="008E4411"/>
    <w:rsid w:val="008E456D"/>
    <w:rsid w:val="008E6536"/>
    <w:rsid w:val="008E7178"/>
    <w:rsid w:val="008F02BF"/>
    <w:rsid w:val="008F2348"/>
    <w:rsid w:val="008F2A27"/>
    <w:rsid w:val="008F2C42"/>
    <w:rsid w:val="008F2CE3"/>
    <w:rsid w:val="008F310F"/>
    <w:rsid w:val="008F3148"/>
    <w:rsid w:val="008F6BB2"/>
    <w:rsid w:val="00900FDA"/>
    <w:rsid w:val="00905926"/>
    <w:rsid w:val="0090790A"/>
    <w:rsid w:val="0091040D"/>
    <w:rsid w:val="00910FC7"/>
    <w:rsid w:val="00912F6E"/>
    <w:rsid w:val="00921353"/>
    <w:rsid w:val="0092326C"/>
    <w:rsid w:val="00923F41"/>
    <w:rsid w:val="0093051A"/>
    <w:rsid w:val="00932BC7"/>
    <w:rsid w:val="009353F8"/>
    <w:rsid w:val="00936032"/>
    <w:rsid w:val="009373C4"/>
    <w:rsid w:val="00940AF4"/>
    <w:rsid w:val="00940B90"/>
    <w:rsid w:val="00944AB9"/>
    <w:rsid w:val="00951688"/>
    <w:rsid w:val="00956ECA"/>
    <w:rsid w:val="009602A5"/>
    <w:rsid w:val="0096080F"/>
    <w:rsid w:val="00960951"/>
    <w:rsid w:val="00960F16"/>
    <w:rsid w:val="00962F78"/>
    <w:rsid w:val="00964277"/>
    <w:rsid w:val="00970A32"/>
    <w:rsid w:val="0097338A"/>
    <w:rsid w:val="0097489C"/>
    <w:rsid w:val="00975B4B"/>
    <w:rsid w:val="0097679C"/>
    <w:rsid w:val="00981442"/>
    <w:rsid w:val="00983D30"/>
    <w:rsid w:val="00984F6B"/>
    <w:rsid w:val="00985D5D"/>
    <w:rsid w:val="0098619C"/>
    <w:rsid w:val="009862AD"/>
    <w:rsid w:val="00986ED9"/>
    <w:rsid w:val="0099009C"/>
    <w:rsid w:val="0099092B"/>
    <w:rsid w:val="00993C9E"/>
    <w:rsid w:val="00993CF2"/>
    <w:rsid w:val="009950A1"/>
    <w:rsid w:val="00995884"/>
    <w:rsid w:val="00995E78"/>
    <w:rsid w:val="009A3894"/>
    <w:rsid w:val="009A51F1"/>
    <w:rsid w:val="009A76F0"/>
    <w:rsid w:val="009B5094"/>
    <w:rsid w:val="009B6454"/>
    <w:rsid w:val="009C0DD2"/>
    <w:rsid w:val="009C0E14"/>
    <w:rsid w:val="009C14F4"/>
    <w:rsid w:val="009C4174"/>
    <w:rsid w:val="009C6706"/>
    <w:rsid w:val="009D026F"/>
    <w:rsid w:val="009D0909"/>
    <w:rsid w:val="009D130A"/>
    <w:rsid w:val="009D23AE"/>
    <w:rsid w:val="009D3582"/>
    <w:rsid w:val="009D3C6E"/>
    <w:rsid w:val="009D5D7F"/>
    <w:rsid w:val="009D6D2A"/>
    <w:rsid w:val="009E0FE7"/>
    <w:rsid w:val="009E306E"/>
    <w:rsid w:val="009E389C"/>
    <w:rsid w:val="009E4204"/>
    <w:rsid w:val="009E4267"/>
    <w:rsid w:val="009E4B24"/>
    <w:rsid w:val="009E4CB6"/>
    <w:rsid w:val="009E5277"/>
    <w:rsid w:val="009E5547"/>
    <w:rsid w:val="009E56F5"/>
    <w:rsid w:val="009F0C8C"/>
    <w:rsid w:val="009F1D7F"/>
    <w:rsid w:val="009F4F77"/>
    <w:rsid w:val="009F6A3C"/>
    <w:rsid w:val="00A01F56"/>
    <w:rsid w:val="00A02632"/>
    <w:rsid w:val="00A028D3"/>
    <w:rsid w:val="00A0295C"/>
    <w:rsid w:val="00A0526A"/>
    <w:rsid w:val="00A05341"/>
    <w:rsid w:val="00A05C94"/>
    <w:rsid w:val="00A07C8B"/>
    <w:rsid w:val="00A109EB"/>
    <w:rsid w:val="00A1333D"/>
    <w:rsid w:val="00A142B2"/>
    <w:rsid w:val="00A15931"/>
    <w:rsid w:val="00A16499"/>
    <w:rsid w:val="00A217F3"/>
    <w:rsid w:val="00A21CD4"/>
    <w:rsid w:val="00A23CA8"/>
    <w:rsid w:val="00A268F2"/>
    <w:rsid w:val="00A26A60"/>
    <w:rsid w:val="00A305C5"/>
    <w:rsid w:val="00A31F4A"/>
    <w:rsid w:val="00A322C0"/>
    <w:rsid w:val="00A34951"/>
    <w:rsid w:val="00A34E4E"/>
    <w:rsid w:val="00A35926"/>
    <w:rsid w:val="00A400CD"/>
    <w:rsid w:val="00A40353"/>
    <w:rsid w:val="00A415F4"/>
    <w:rsid w:val="00A42779"/>
    <w:rsid w:val="00A43976"/>
    <w:rsid w:val="00A4450C"/>
    <w:rsid w:val="00A46A61"/>
    <w:rsid w:val="00A4718C"/>
    <w:rsid w:val="00A511EA"/>
    <w:rsid w:val="00A552B3"/>
    <w:rsid w:val="00A5605D"/>
    <w:rsid w:val="00A65FFD"/>
    <w:rsid w:val="00A705EE"/>
    <w:rsid w:val="00A7072F"/>
    <w:rsid w:val="00A72AD7"/>
    <w:rsid w:val="00A73BDA"/>
    <w:rsid w:val="00A776FE"/>
    <w:rsid w:val="00A82A1E"/>
    <w:rsid w:val="00A82A30"/>
    <w:rsid w:val="00A82F6C"/>
    <w:rsid w:val="00A85404"/>
    <w:rsid w:val="00A8752A"/>
    <w:rsid w:val="00A92646"/>
    <w:rsid w:val="00A936A6"/>
    <w:rsid w:val="00A942DA"/>
    <w:rsid w:val="00A96492"/>
    <w:rsid w:val="00AA0523"/>
    <w:rsid w:val="00AA05DE"/>
    <w:rsid w:val="00AA43BB"/>
    <w:rsid w:val="00AA47F8"/>
    <w:rsid w:val="00AA4B44"/>
    <w:rsid w:val="00AA5B6F"/>
    <w:rsid w:val="00AB09A5"/>
    <w:rsid w:val="00AB11A8"/>
    <w:rsid w:val="00AB2386"/>
    <w:rsid w:val="00AB46EB"/>
    <w:rsid w:val="00AB5B1A"/>
    <w:rsid w:val="00AB61F6"/>
    <w:rsid w:val="00AB6994"/>
    <w:rsid w:val="00AC0724"/>
    <w:rsid w:val="00AC180F"/>
    <w:rsid w:val="00AC1DB9"/>
    <w:rsid w:val="00AC4175"/>
    <w:rsid w:val="00AC6E01"/>
    <w:rsid w:val="00AD0143"/>
    <w:rsid w:val="00AD0CF9"/>
    <w:rsid w:val="00AD3C04"/>
    <w:rsid w:val="00AD4A22"/>
    <w:rsid w:val="00AE128C"/>
    <w:rsid w:val="00AE1E24"/>
    <w:rsid w:val="00AE22CF"/>
    <w:rsid w:val="00AE33DB"/>
    <w:rsid w:val="00AE38EE"/>
    <w:rsid w:val="00AF0E64"/>
    <w:rsid w:val="00AF13E0"/>
    <w:rsid w:val="00AF164E"/>
    <w:rsid w:val="00AF28E3"/>
    <w:rsid w:val="00AF3A25"/>
    <w:rsid w:val="00AF45F9"/>
    <w:rsid w:val="00B0115F"/>
    <w:rsid w:val="00B041B2"/>
    <w:rsid w:val="00B041E7"/>
    <w:rsid w:val="00B04316"/>
    <w:rsid w:val="00B04441"/>
    <w:rsid w:val="00B07DB9"/>
    <w:rsid w:val="00B164A5"/>
    <w:rsid w:val="00B20FC7"/>
    <w:rsid w:val="00B229A6"/>
    <w:rsid w:val="00B23D7F"/>
    <w:rsid w:val="00B24029"/>
    <w:rsid w:val="00B264F9"/>
    <w:rsid w:val="00B27F4B"/>
    <w:rsid w:val="00B318F7"/>
    <w:rsid w:val="00B358D3"/>
    <w:rsid w:val="00B3748A"/>
    <w:rsid w:val="00B37634"/>
    <w:rsid w:val="00B378D6"/>
    <w:rsid w:val="00B4006A"/>
    <w:rsid w:val="00B40BE3"/>
    <w:rsid w:val="00B41599"/>
    <w:rsid w:val="00B4557A"/>
    <w:rsid w:val="00B621E3"/>
    <w:rsid w:val="00B6288E"/>
    <w:rsid w:val="00B6373E"/>
    <w:rsid w:val="00B651DB"/>
    <w:rsid w:val="00B70F81"/>
    <w:rsid w:val="00B74FAA"/>
    <w:rsid w:val="00B7578B"/>
    <w:rsid w:val="00B76064"/>
    <w:rsid w:val="00B8042E"/>
    <w:rsid w:val="00B811E5"/>
    <w:rsid w:val="00B87649"/>
    <w:rsid w:val="00B92C26"/>
    <w:rsid w:val="00B93F35"/>
    <w:rsid w:val="00B9405F"/>
    <w:rsid w:val="00B95D02"/>
    <w:rsid w:val="00B95F1A"/>
    <w:rsid w:val="00B965A8"/>
    <w:rsid w:val="00B96607"/>
    <w:rsid w:val="00B974C7"/>
    <w:rsid w:val="00B9752B"/>
    <w:rsid w:val="00BA03E8"/>
    <w:rsid w:val="00BA1E80"/>
    <w:rsid w:val="00BA44C4"/>
    <w:rsid w:val="00BA4D91"/>
    <w:rsid w:val="00BA5B76"/>
    <w:rsid w:val="00BA6E50"/>
    <w:rsid w:val="00BA7AE7"/>
    <w:rsid w:val="00BB0F59"/>
    <w:rsid w:val="00BB11E8"/>
    <w:rsid w:val="00BB339C"/>
    <w:rsid w:val="00BB72ED"/>
    <w:rsid w:val="00BC0114"/>
    <w:rsid w:val="00BC1470"/>
    <w:rsid w:val="00BC1B28"/>
    <w:rsid w:val="00BC2543"/>
    <w:rsid w:val="00BC3A3A"/>
    <w:rsid w:val="00BC3C20"/>
    <w:rsid w:val="00BC3ECB"/>
    <w:rsid w:val="00BD5BE9"/>
    <w:rsid w:val="00BD5C97"/>
    <w:rsid w:val="00BE01E8"/>
    <w:rsid w:val="00BE108E"/>
    <w:rsid w:val="00BE3564"/>
    <w:rsid w:val="00BE76C4"/>
    <w:rsid w:val="00BF215A"/>
    <w:rsid w:val="00C007C0"/>
    <w:rsid w:val="00C00D51"/>
    <w:rsid w:val="00C05E9B"/>
    <w:rsid w:val="00C10CA9"/>
    <w:rsid w:val="00C110E4"/>
    <w:rsid w:val="00C2004B"/>
    <w:rsid w:val="00C20D87"/>
    <w:rsid w:val="00C22A5C"/>
    <w:rsid w:val="00C2304C"/>
    <w:rsid w:val="00C23BCD"/>
    <w:rsid w:val="00C23CF1"/>
    <w:rsid w:val="00C2482E"/>
    <w:rsid w:val="00C35509"/>
    <w:rsid w:val="00C408B4"/>
    <w:rsid w:val="00C41F12"/>
    <w:rsid w:val="00C4647E"/>
    <w:rsid w:val="00C47111"/>
    <w:rsid w:val="00C50BEA"/>
    <w:rsid w:val="00C51A21"/>
    <w:rsid w:val="00C52537"/>
    <w:rsid w:val="00C537F0"/>
    <w:rsid w:val="00C53E9E"/>
    <w:rsid w:val="00C55B25"/>
    <w:rsid w:val="00C61F07"/>
    <w:rsid w:val="00C62930"/>
    <w:rsid w:val="00C64417"/>
    <w:rsid w:val="00C649BB"/>
    <w:rsid w:val="00C64CDD"/>
    <w:rsid w:val="00C650BD"/>
    <w:rsid w:val="00C660C3"/>
    <w:rsid w:val="00C66E7A"/>
    <w:rsid w:val="00C70C2B"/>
    <w:rsid w:val="00C718A8"/>
    <w:rsid w:val="00C73EB9"/>
    <w:rsid w:val="00C742D2"/>
    <w:rsid w:val="00C74813"/>
    <w:rsid w:val="00C75A83"/>
    <w:rsid w:val="00C76427"/>
    <w:rsid w:val="00C76B5D"/>
    <w:rsid w:val="00C77D6E"/>
    <w:rsid w:val="00C80685"/>
    <w:rsid w:val="00C80F52"/>
    <w:rsid w:val="00C8432C"/>
    <w:rsid w:val="00C86CD2"/>
    <w:rsid w:val="00C87175"/>
    <w:rsid w:val="00C8730F"/>
    <w:rsid w:val="00C87ABD"/>
    <w:rsid w:val="00C94DED"/>
    <w:rsid w:val="00C96B98"/>
    <w:rsid w:val="00CA07DF"/>
    <w:rsid w:val="00CA0CD6"/>
    <w:rsid w:val="00CA1EAA"/>
    <w:rsid w:val="00CA2865"/>
    <w:rsid w:val="00CA30EB"/>
    <w:rsid w:val="00CA42CF"/>
    <w:rsid w:val="00CA4B05"/>
    <w:rsid w:val="00CA5699"/>
    <w:rsid w:val="00CA708D"/>
    <w:rsid w:val="00CB26A7"/>
    <w:rsid w:val="00CB3A3D"/>
    <w:rsid w:val="00CB4DB0"/>
    <w:rsid w:val="00CB51A7"/>
    <w:rsid w:val="00CB6721"/>
    <w:rsid w:val="00CC661D"/>
    <w:rsid w:val="00CD0110"/>
    <w:rsid w:val="00CD0A49"/>
    <w:rsid w:val="00CD269F"/>
    <w:rsid w:val="00CD3EC8"/>
    <w:rsid w:val="00CD47B4"/>
    <w:rsid w:val="00CD7AAA"/>
    <w:rsid w:val="00CE2188"/>
    <w:rsid w:val="00CE2444"/>
    <w:rsid w:val="00CE6B18"/>
    <w:rsid w:val="00CF023C"/>
    <w:rsid w:val="00CF35E4"/>
    <w:rsid w:val="00CF473E"/>
    <w:rsid w:val="00CF5661"/>
    <w:rsid w:val="00CF6322"/>
    <w:rsid w:val="00CF67E4"/>
    <w:rsid w:val="00CF6A2E"/>
    <w:rsid w:val="00D03341"/>
    <w:rsid w:val="00D05575"/>
    <w:rsid w:val="00D058B0"/>
    <w:rsid w:val="00D129C4"/>
    <w:rsid w:val="00D13924"/>
    <w:rsid w:val="00D13C1F"/>
    <w:rsid w:val="00D14974"/>
    <w:rsid w:val="00D156DE"/>
    <w:rsid w:val="00D1643A"/>
    <w:rsid w:val="00D16FD2"/>
    <w:rsid w:val="00D17526"/>
    <w:rsid w:val="00D20C9D"/>
    <w:rsid w:val="00D22A2B"/>
    <w:rsid w:val="00D249A7"/>
    <w:rsid w:val="00D24C94"/>
    <w:rsid w:val="00D25754"/>
    <w:rsid w:val="00D268AB"/>
    <w:rsid w:val="00D2784F"/>
    <w:rsid w:val="00D31311"/>
    <w:rsid w:val="00D31B8F"/>
    <w:rsid w:val="00D31B95"/>
    <w:rsid w:val="00D32917"/>
    <w:rsid w:val="00D32D04"/>
    <w:rsid w:val="00D34E71"/>
    <w:rsid w:val="00D37E1B"/>
    <w:rsid w:val="00D40B89"/>
    <w:rsid w:val="00D4105F"/>
    <w:rsid w:val="00D430A6"/>
    <w:rsid w:val="00D446D5"/>
    <w:rsid w:val="00D44889"/>
    <w:rsid w:val="00D44CB1"/>
    <w:rsid w:val="00D4563D"/>
    <w:rsid w:val="00D45E81"/>
    <w:rsid w:val="00D460FE"/>
    <w:rsid w:val="00D461E4"/>
    <w:rsid w:val="00D47AC1"/>
    <w:rsid w:val="00D53BEC"/>
    <w:rsid w:val="00D53CDC"/>
    <w:rsid w:val="00D54455"/>
    <w:rsid w:val="00D54897"/>
    <w:rsid w:val="00D54E09"/>
    <w:rsid w:val="00D57E60"/>
    <w:rsid w:val="00D61C28"/>
    <w:rsid w:val="00D639DA"/>
    <w:rsid w:val="00D66368"/>
    <w:rsid w:val="00D67251"/>
    <w:rsid w:val="00D678C5"/>
    <w:rsid w:val="00D71B9E"/>
    <w:rsid w:val="00D758FA"/>
    <w:rsid w:val="00D802C4"/>
    <w:rsid w:val="00D840AF"/>
    <w:rsid w:val="00D846CA"/>
    <w:rsid w:val="00D87B2E"/>
    <w:rsid w:val="00D87CD7"/>
    <w:rsid w:val="00D9036B"/>
    <w:rsid w:val="00D92648"/>
    <w:rsid w:val="00D9387C"/>
    <w:rsid w:val="00DA40C0"/>
    <w:rsid w:val="00DA76DF"/>
    <w:rsid w:val="00DB08FC"/>
    <w:rsid w:val="00DB0F74"/>
    <w:rsid w:val="00DB441E"/>
    <w:rsid w:val="00DB5BF6"/>
    <w:rsid w:val="00DB6D0D"/>
    <w:rsid w:val="00DB7630"/>
    <w:rsid w:val="00DC0522"/>
    <w:rsid w:val="00DC07E6"/>
    <w:rsid w:val="00DC0F7A"/>
    <w:rsid w:val="00DC1505"/>
    <w:rsid w:val="00DC24E0"/>
    <w:rsid w:val="00DC3C1D"/>
    <w:rsid w:val="00DC4C84"/>
    <w:rsid w:val="00DC5D9B"/>
    <w:rsid w:val="00DC6836"/>
    <w:rsid w:val="00DD1209"/>
    <w:rsid w:val="00DD7617"/>
    <w:rsid w:val="00DE1C69"/>
    <w:rsid w:val="00DE1F46"/>
    <w:rsid w:val="00DE23C2"/>
    <w:rsid w:val="00DE3F20"/>
    <w:rsid w:val="00DE722F"/>
    <w:rsid w:val="00DF30D1"/>
    <w:rsid w:val="00DF5937"/>
    <w:rsid w:val="00DF7349"/>
    <w:rsid w:val="00DF775B"/>
    <w:rsid w:val="00E007DD"/>
    <w:rsid w:val="00E05C2A"/>
    <w:rsid w:val="00E1373D"/>
    <w:rsid w:val="00E146C9"/>
    <w:rsid w:val="00E15D30"/>
    <w:rsid w:val="00E16732"/>
    <w:rsid w:val="00E278F6"/>
    <w:rsid w:val="00E34A5E"/>
    <w:rsid w:val="00E431B7"/>
    <w:rsid w:val="00E43201"/>
    <w:rsid w:val="00E46746"/>
    <w:rsid w:val="00E46A65"/>
    <w:rsid w:val="00E504C7"/>
    <w:rsid w:val="00E506AE"/>
    <w:rsid w:val="00E5164A"/>
    <w:rsid w:val="00E5182C"/>
    <w:rsid w:val="00E52B4E"/>
    <w:rsid w:val="00E53115"/>
    <w:rsid w:val="00E5588F"/>
    <w:rsid w:val="00E56F3D"/>
    <w:rsid w:val="00E56FFF"/>
    <w:rsid w:val="00E61F69"/>
    <w:rsid w:val="00E62153"/>
    <w:rsid w:val="00E62F33"/>
    <w:rsid w:val="00E63C59"/>
    <w:rsid w:val="00E648BA"/>
    <w:rsid w:val="00E65384"/>
    <w:rsid w:val="00E72CB9"/>
    <w:rsid w:val="00E73566"/>
    <w:rsid w:val="00E73DE3"/>
    <w:rsid w:val="00E773AA"/>
    <w:rsid w:val="00E81F49"/>
    <w:rsid w:val="00E81FC7"/>
    <w:rsid w:val="00E832CA"/>
    <w:rsid w:val="00E8351F"/>
    <w:rsid w:val="00E836E3"/>
    <w:rsid w:val="00E85EBA"/>
    <w:rsid w:val="00E87A48"/>
    <w:rsid w:val="00E91A47"/>
    <w:rsid w:val="00E91C2E"/>
    <w:rsid w:val="00E92B93"/>
    <w:rsid w:val="00E96EC0"/>
    <w:rsid w:val="00EA0413"/>
    <w:rsid w:val="00EA273A"/>
    <w:rsid w:val="00EA48A9"/>
    <w:rsid w:val="00EA5924"/>
    <w:rsid w:val="00EA71D8"/>
    <w:rsid w:val="00EB072E"/>
    <w:rsid w:val="00EB3CE8"/>
    <w:rsid w:val="00EB3E8C"/>
    <w:rsid w:val="00EB46DE"/>
    <w:rsid w:val="00EB7197"/>
    <w:rsid w:val="00EC1551"/>
    <w:rsid w:val="00EC2669"/>
    <w:rsid w:val="00EC2720"/>
    <w:rsid w:val="00EC35A0"/>
    <w:rsid w:val="00ED1AB7"/>
    <w:rsid w:val="00ED26BA"/>
    <w:rsid w:val="00ED6532"/>
    <w:rsid w:val="00EE0FF2"/>
    <w:rsid w:val="00EE65F7"/>
    <w:rsid w:val="00EE662F"/>
    <w:rsid w:val="00EE6BE2"/>
    <w:rsid w:val="00EF0377"/>
    <w:rsid w:val="00EF10F8"/>
    <w:rsid w:val="00EF240D"/>
    <w:rsid w:val="00EF453D"/>
    <w:rsid w:val="00EF4A57"/>
    <w:rsid w:val="00EF5BCA"/>
    <w:rsid w:val="00F007E5"/>
    <w:rsid w:val="00F03A27"/>
    <w:rsid w:val="00F04877"/>
    <w:rsid w:val="00F06B47"/>
    <w:rsid w:val="00F07D07"/>
    <w:rsid w:val="00F1241D"/>
    <w:rsid w:val="00F14157"/>
    <w:rsid w:val="00F14504"/>
    <w:rsid w:val="00F15180"/>
    <w:rsid w:val="00F16369"/>
    <w:rsid w:val="00F17661"/>
    <w:rsid w:val="00F17F96"/>
    <w:rsid w:val="00F220FB"/>
    <w:rsid w:val="00F22298"/>
    <w:rsid w:val="00F26156"/>
    <w:rsid w:val="00F27B3E"/>
    <w:rsid w:val="00F27E4B"/>
    <w:rsid w:val="00F314CD"/>
    <w:rsid w:val="00F31A8A"/>
    <w:rsid w:val="00F324B5"/>
    <w:rsid w:val="00F33A56"/>
    <w:rsid w:val="00F33D3F"/>
    <w:rsid w:val="00F34CD3"/>
    <w:rsid w:val="00F35B77"/>
    <w:rsid w:val="00F35DCA"/>
    <w:rsid w:val="00F37C37"/>
    <w:rsid w:val="00F40774"/>
    <w:rsid w:val="00F40F82"/>
    <w:rsid w:val="00F415EA"/>
    <w:rsid w:val="00F421E2"/>
    <w:rsid w:val="00F426EE"/>
    <w:rsid w:val="00F42FA5"/>
    <w:rsid w:val="00F4610B"/>
    <w:rsid w:val="00F51600"/>
    <w:rsid w:val="00F5409C"/>
    <w:rsid w:val="00F5436D"/>
    <w:rsid w:val="00F57345"/>
    <w:rsid w:val="00F61988"/>
    <w:rsid w:val="00F6291F"/>
    <w:rsid w:val="00F645FC"/>
    <w:rsid w:val="00F64CB5"/>
    <w:rsid w:val="00F66B59"/>
    <w:rsid w:val="00F66EC9"/>
    <w:rsid w:val="00F7107D"/>
    <w:rsid w:val="00F7222C"/>
    <w:rsid w:val="00F725A1"/>
    <w:rsid w:val="00F75F38"/>
    <w:rsid w:val="00F774BF"/>
    <w:rsid w:val="00F7796B"/>
    <w:rsid w:val="00F80A1A"/>
    <w:rsid w:val="00F81536"/>
    <w:rsid w:val="00F816D7"/>
    <w:rsid w:val="00F8262D"/>
    <w:rsid w:val="00F830E0"/>
    <w:rsid w:val="00F840C9"/>
    <w:rsid w:val="00F85A71"/>
    <w:rsid w:val="00F879CA"/>
    <w:rsid w:val="00F92F80"/>
    <w:rsid w:val="00F93C21"/>
    <w:rsid w:val="00F95C18"/>
    <w:rsid w:val="00F96E7B"/>
    <w:rsid w:val="00FA3507"/>
    <w:rsid w:val="00FA6708"/>
    <w:rsid w:val="00FB134B"/>
    <w:rsid w:val="00FB3F1B"/>
    <w:rsid w:val="00FB5388"/>
    <w:rsid w:val="00FB5DE2"/>
    <w:rsid w:val="00FC1961"/>
    <w:rsid w:val="00FC26CB"/>
    <w:rsid w:val="00FC4631"/>
    <w:rsid w:val="00FC59DD"/>
    <w:rsid w:val="00FC77C5"/>
    <w:rsid w:val="00FD1B5A"/>
    <w:rsid w:val="00FD35AB"/>
    <w:rsid w:val="00FD4145"/>
    <w:rsid w:val="00FD5256"/>
    <w:rsid w:val="00FD5858"/>
    <w:rsid w:val="00FD5910"/>
    <w:rsid w:val="00FD782E"/>
    <w:rsid w:val="00FE0703"/>
    <w:rsid w:val="00FE1389"/>
    <w:rsid w:val="00FE1DEB"/>
    <w:rsid w:val="00FE47DC"/>
    <w:rsid w:val="00FE4834"/>
    <w:rsid w:val="00FE6B95"/>
    <w:rsid w:val="00FE6FAC"/>
    <w:rsid w:val="00FF0B28"/>
    <w:rsid w:val="00FF187B"/>
    <w:rsid w:val="00FF21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C43427E-6685-45AC-AACE-668089F1D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AF4"/>
    <w:rPr>
      <w:sz w:val="24"/>
      <w:szCs w:val="24"/>
    </w:rPr>
  </w:style>
  <w:style w:type="paragraph" w:styleId="Heading1">
    <w:name w:val="heading 1"/>
    <w:basedOn w:val="Normal"/>
    <w:next w:val="Normal"/>
    <w:qFormat/>
    <w:rsid w:val="00940AF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940AF4"/>
    <w:pPr>
      <w:keepNext/>
      <w:pBdr>
        <w:bottom w:val="single" w:sz="12" w:space="1" w:color="auto"/>
      </w:pBdr>
      <w:ind w:left="43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40AF4"/>
    <w:pPr>
      <w:jc w:val="center"/>
    </w:pPr>
    <w:rPr>
      <w:b/>
      <w:bCs/>
    </w:rPr>
  </w:style>
  <w:style w:type="paragraph" w:styleId="BodyText">
    <w:name w:val="Body Text"/>
    <w:basedOn w:val="Normal"/>
    <w:link w:val="BodyTextChar"/>
    <w:rsid w:val="00940AF4"/>
    <w:pPr>
      <w:jc w:val="both"/>
    </w:pPr>
  </w:style>
  <w:style w:type="paragraph" w:styleId="PlainText">
    <w:name w:val="Plain Text"/>
    <w:basedOn w:val="Normal"/>
    <w:link w:val="PlainTextChar"/>
    <w:rsid w:val="00940AF4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940A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940AF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40AF4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940AF4"/>
    <w:pPr>
      <w:ind w:left="1440" w:hanging="1440"/>
      <w:jc w:val="both"/>
    </w:pPr>
    <w:rPr>
      <w:rFonts w:eastAsia="MS Mincho"/>
    </w:rPr>
  </w:style>
  <w:style w:type="table" w:styleId="TableGrid">
    <w:name w:val="Table Grid"/>
    <w:basedOn w:val="TableNormal"/>
    <w:uiPriority w:val="59"/>
    <w:rsid w:val="00BB0F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C55B25"/>
    <w:rPr>
      <w:color w:val="0000FF"/>
      <w:u w:val="single"/>
    </w:rPr>
  </w:style>
  <w:style w:type="paragraph" w:styleId="NoSpacing">
    <w:name w:val="No Spacing"/>
    <w:qFormat/>
    <w:rsid w:val="00C718A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718A8"/>
    <w:pPr>
      <w:ind w:left="720"/>
    </w:pPr>
  </w:style>
  <w:style w:type="character" w:customStyle="1" w:styleId="HeaderChar">
    <w:name w:val="Header Char"/>
    <w:basedOn w:val="DefaultParagraphFont"/>
    <w:link w:val="Header"/>
    <w:rsid w:val="005E6736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876AD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651DB"/>
    <w:rPr>
      <w:sz w:val="24"/>
      <w:szCs w:val="24"/>
    </w:rPr>
  </w:style>
  <w:style w:type="character" w:customStyle="1" w:styleId="PlainTextChar">
    <w:name w:val="Plain Text Char"/>
    <w:basedOn w:val="DefaultParagraphFont"/>
    <w:link w:val="PlainText"/>
    <w:rsid w:val="00B651DB"/>
    <w:rPr>
      <w:rFonts w:ascii="Courier New" w:hAnsi="Courier New" w:cs="Courier New"/>
    </w:rPr>
  </w:style>
  <w:style w:type="table" w:styleId="GridTable4-Accent5">
    <w:name w:val="Grid Table 4 Accent 5"/>
    <w:basedOn w:val="TableNormal"/>
    <w:uiPriority w:val="49"/>
    <w:rsid w:val="00541FA4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541FA4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Light">
    <w:name w:val="Grid Table Light"/>
    <w:basedOn w:val="TableNormal"/>
    <w:uiPriority w:val="40"/>
    <w:rsid w:val="00541FA4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3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rdancantt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hyperlink" Target="https://www.facebook.com/CBMOfficial1/" TargetMode="External"/><Relationship Id="rId4" Type="http://schemas.openxmlformats.org/officeDocument/2006/relationships/hyperlink" Target="http://www.cbmardan.gov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tonment Board Mardan</vt:lpstr>
    </vt:vector>
  </TitlesOfParts>
  <Company>Military Lands and Cantonments Deptt.</Company>
  <LinksUpToDate>false</LinksUpToDate>
  <CharactersWithSpaces>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tonment Board Mardan</dc:title>
  <dc:creator>Aurang Zaib</dc:creator>
  <cp:lastModifiedBy>IT-CBM</cp:lastModifiedBy>
  <cp:revision>4</cp:revision>
  <cp:lastPrinted>2021-11-30T04:59:00Z</cp:lastPrinted>
  <dcterms:created xsi:type="dcterms:W3CDTF">2021-11-30T05:09:00Z</dcterms:created>
  <dcterms:modified xsi:type="dcterms:W3CDTF">2021-11-30T05:35:00Z</dcterms:modified>
</cp:coreProperties>
</file>